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2C68B" w14:textId="77777777" w:rsidR="00F16A44" w:rsidRPr="007D18F3" w:rsidRDefault="00F16A44" w:rsidP="00F16A4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36"/>
          <w:szCs w:val="36"/>
          <w:shd w:val="clear" w:color="auto" w:fill="FFFFFF"/>
        </w:rPr>
      </w:pPr>
    </w:p>
    <w:p w14:paraId="2BBAE498" w14:textId="77777777" w:rsidR="00F16A44" w:rsidRPr="007D18F3" w:rsidRDefault="00F16A44" w:rsidP="00F16A4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36"/>
          <w:szCs w:val="36"/>
          <w:shd w:val="clear" w:color="auto" w:fill="FFFFFF"/>
        </w:rPr>
      </w:pPr>
    </w:p>
    <w:p w14:paraId="29E3F58F" w14:textId="77777777" w:rsidR="00F16A44" w:rsidRPr="007D18F3" w:rsidRDefault="00F16A44" w:rsidP="00F16A4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36"/>
          <w:szCs w:val="36"/>
          <w:shd w:val="clear" w:color="auto" w:fill="FFFFFF"/>
        </w:rPr>
      </w:pPr>
    </w:p>
    <w:p w14:paraId="04B26557" w14:textId="77777777" w:rsidR="00F16A44" w:rsidRPr="007D18F3" w:rsidRDefault="00F16A44" w:rsidP="00F16A4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36"/>
          <w:szCs w:val="36"/>
          <w:shd w:val="clear" w:color="auto" w:fill="FFFFFF"/>
        </w:rPr>
      </w:pPr>
    </w:p>
    <w:p w14:paraId="03DDBB88" w14:textId="77777777" w:rsidR="00F16A44" w:rsidRPr="007D18F3" w:rsidRDefault="00F16A44" w:rsidP="00F16A4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36"/>
          <w:szCs w:val="36"/>
          <w:shd w:val="clear" w:color="auto" w:fill="FFFFFF"/>
        </w:rPr>
      </w:pPr>
    </w:p>
    <w:p w14:paraId="4E7C2D1E" w14:textId="4AE665D7" w:rsidR="00C645C9" w:rsidRPr="007D18F3" w:rsidRDefault="00C645C9" w:rsidP="00F16A4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proofErr w:type="spellStart"/>
      <w:r w:rsidRPr="007D18F3">
        <w:rPr>
          <w:rFonts w:cstheme="minorHAnsi"/>
          <w:sz w:val="36"/>
          <w:szCs w:val="36"/>
          <w:shd w:val="clear" w:color="auto" w:fill="FFFFFF"/>
        </w:rPr>
        <w:t>Kivimaki</w:t>
      </w:r>
      <w:proofErr w:type="spellEnd"/>
      <w:r w:rsidRPr="007D18F3">
        <w:rPr>
          <w:rFonts w:cstheme="minorHAnsi"/>
          <w:sz w:val="36"/>
          <w:szCs w:val="36"/>
          <w:shd w:val="clear" w:color="auto" w:fill="FFFFFF"/>
        </w:rPr>
        <w:t xml:space="preserve"> et al. </w:t>
      </w:r>
      <w:proofErr w:type="spellStart"/>
      <w:r w:rsidRPr="007D18F3">
        <w:rPr>
          <w:rFonts w:cstheme="minorHAnsi"/>
          <w:b/>
          <w:bCs/>
          <w:sz w:val="36"/>
          <w:szCs w:val="36"/>
          <w:shd w:val="clear" w:color="auto" w:fill="FFFFFF"/>
        </w:rPr>
        <w:t>Progeronic</w:t>
      </w:r>
      <w:proofErr w:type="spellEnd"/>
      <w:r w:rsidRPr="007D18F3">
        <w:rPr>
          <w:rFonts w:cstheme="minorHAnsi"/>
          <w:b/>
          <w:bCs/>
          <w:sz w:val="36"/>
          <w:szCs w:val="36"/>
          <w:shd w:val="clear" w:color="auto" w:fill="FFFFFF"/>
        </w:rPr>
        <w:t xml:space="preserve"> cytokines as drivers of ageing phenotypes and dementia development</w:t>
      </w:r>
    </w:p>
    <w:p w14:paraId="4DDA553F" w14:textId="19EB2253" w:rsidR="00E93EDB" w:rsidRPr="007D18F3" w:rsidRDefault="00E93EDB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40"/>
          <w:szCs w:val="40"/>
          <w:shd w:val="clear" w:color="auto" w:fill="FFFFFF"/>
        </w:rPr>
        <w:sectPr w:rsidR="00E93EDB" w:rsidRPr="007D18F3" w:rsidSect="00E93EDB">
          <w:headerReference w:type="even" r:id="rId7"/>
          <w:headerReference w:type="default" r:id="rId8"/>
          <w:pgSz w:w="11906" w:h="16838" w:code="9"/>
          <w:pgMar w:top="720" w:right="720" w:bottom="720" w:left="720" w:header="720" w:footer="720" w:gutter="0"/>
          <w:cols w:space="720"/>
          <w:noEndnote/>
          <w:docGrid w:linePitch="299"/>
        </w:sectPr>
      </w:pPr>
    </w:p>
    <w:p w14:paraId="6DF55C88" w14:textId="022F5B90" w:rsidR="007D379E" w:rsidRPr="007D18F3" w:rsidRDefault="007D379E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7D18F3">
        <w:rPr>
          <w:rFonts w:cstheme="minorHAnsi"/>
          <w:b/>
          <w:bCs/>
          <w:sz w:val="36"/>
          <w:szCs w:val="36"/>
          <w:shd w:val="clear" w:color="auto" w:fill="FFFFFF"/>
        </w:rPr>
        <w:lastRenderedPageBreak/>
        <w:t>Statistical code</w:t>
      </w:r>
    </w:p>
    <w:p w14:paraId="6DD85955" w14:textId="1FE810AA" w:rsidR="007D379E" w:rsidRPr="007D18F3" w:rsidRDefault="007D379E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shd w:val="clear" w:color="auto" w:fill="FFFFFF"/>
        </w:rPr>
      </w:pPr>
    </w:p>
    <w:p w14:paraId="2BEAB9A4" w14:textId="1919FF4B" w:rsidR="004C719D" w:rsidRPr="007D18F3" w:rsidRDefault="004C719D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32"/>
          <w:shd w:val="clear" w:color="auto" w:fill="FFFFFF"/>
        </w:rPr>
      </w:pPr>
      <w:r w:rsidRPr="007D18F3">
        <w:rPr>
          <w:rFonts w:cstheme="minorHAnsi"/>
          <w:sz w:val="32"/>
          <w:szCs w:val="32"/>
          <w:shd w:val="clear" w:color="auto" w:fill="FFFFFF"/>
        </w:rPr>
        <w:t>R version 4.4.1 (2024-06-14)</w:t>
      </w:r>
    </w:p>
    <w:p w14:paraId="6904C622" w14:textId="77777777" w:rsidR="00513DFC" w:rsidRPr="007D18F3" w:rsidRDefault="00513DFC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shd w:val="clear" w:color="auto" w:fill="FFFFFF"/>
          <w:lang w:val="en-US"/>
        </w:rPr>
      </w:pPr>
    </w:p>
    <w:p w14:paraId="0F742923" w14:textId="40FE9CD3" w:rsidR="00513DFC" w:rsidRPr="007D18F3" w:rsidRDefault="00513DFC" w:rsidP="00513D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shd w:val="clear" w:color="auto" w:fill="FFFFFF"/>
          <w:lang w:val="en-US"/>
        </w:rPr>
      </w:pPr>
      <w:r w:rsidRPr="007D18F3">
        <w:rPr>
          <w:rFonts w:cstheme="minorHAnsi"/>
          <w:b/>
          <w:bCs/>
          <w:sz w:val="32"/>
          <w:szCs w:val="32"/>
          <w:shd w:val="clear" w:color="auto" w:fill="FFFFFF"/>
          <w:lang w:val="en-US"/>
        </w:rPr>
        <w:t xml:space="preserve">Cytokines </w:t>
      </w:r>
      <w:r w:rsidR="00160CA6" w:rsidRPr="007D18F3">
        <w:rPr>
          <w:rFonts w:cstheme="minorHAnsi"/>
          <w:b/>
          <w:bCs/>
          <w:sz w:val="32"/>
          <w:szCs w:val="32"/>
          <w:shd w:val="clear" w:color="auto" w:fill="FFFFFF"/>
          <w:lang w:val="en-US"/>
        </w:rPr>
        <w:t>and</w:t>
      </w:r>
      <w:r w:rsidRPr="007D18F3">
        <w:rPr>
          <w:rFonts w:cstheme="minorHAnsi"/>
          <w:b/>
          <w:bCs/>
          <w:sz w:val="32"/>
          <w:szCs w:val="32"/>
          <w:shd w:val="clear" w:color="auto" w:fill="FFFFFF"/>
          <w:lang w:val="en-US"/>
        </w:rPr>
        <w:t xml:space="preserve"> incident dementia </w:t>
      </w:r>
    </w:p>
    <w:p w14:paraId="034037E5" w14:textId="77777777" w:rsidR="000A71B3" w:rsidRPr="007D18F3" w:rsidRDefault="000A71B3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shd w:val="clear" w:color="auto" w:fill="FFFFFF"/>
          <w:lang w:val="en-US"/>
        </w:rPr>
      </w:pPr>
    </w:p>
    <w:p w14:paraId="3C4929E4" w14:textId="7573B339" w:rsidR="00225401" w:rsidRPr="007D18F3" w:rsidRDefault="00225401" w:rsidP="00225401">
      <w:pPr>
        <w:pStyle w:val="SourceCode"/>
        <w:spacing w:after="0"/>
        <w:rPr>
          <w:rFonts w:ascii="Calibri" w:hAnsi="Calibri" w:cs="Calibri"/>
          <w:sz w:val="28"/>
          <w:szCs w:val="28"/>
        </w:rPr>
      </w:pPr>
      <w:r w:rsidRPr="007D18F3">
        <w:rPr>
          <w:rStyle w:val="CommentTok"/>
          <w:rFonts w:ascii="Calibri" w:hAnsi="Calibri" w:cs="Calibri"/>
          <w:sz w:val="28"/>
          <w:szCs w:val="28"/>
        </w:rPr>
        <w:t># Load libraries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ply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</w:p>
    <w:p w14:paraId="5DD8EA44" w14:textId="77777777" w:rsidR="00225401" w:rsidRPr="007D18F3" w:rsidRDefault="00225401" w:rsidP="0080122B">
      <w:pPr>
        <w:pStyle w:val="SourceCode"/>
        <w:spacing w:after="0"/>
        <w:rPr>
          <w:rFonts w:ascii="Calibri" w:hAnsi="Calibri" w:cs="Calibri"/>
          <w:sz w:val="28"/>
          <w:szCs w:val="28"/>
        </w:rPr>
      </w:pP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d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ggplot2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survival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writex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tidy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gramStart"/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7D18F3">
        <w:rPr>
          <w:rStyle w:val="NormalTok"/>
          <w:rFonts w:ascii="Calibri" w:hAnsi="Calibri" w:cs="Calibri"/>
          <w:sz w:val="28"/>
          <w:szCs w:val="28"/>
        </w:rPr>
        <w:t>Matrix)</w:t>
      </w:r>
    </w:p>
    <w:p w14:paraId="65A015C2" w14:textId="77777777" w:rsidR="00225401" w:rsidRPr="007D18F3" w:rsidRDefault="00225401" w:rsidP="00225401">
      <w:pPr>
        <w:pStyle w:val="SourceCode"/>
        <w:rPr>
          <w:rFonts w:ascii="Calibri" w:hAnsi="Calibri" w:cs="Calibri"/>
          <w:sz w:val="28"/>
          <w:szCs w:val="28"/>
        </w:rPr>
      </w:pP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haven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grepe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># Read data files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ge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Age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covariates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Covariates_p5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Cytokine_panelSL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dementia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dif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),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>))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0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(</w:t>
      </w:r>
      <w:r w:rsidRPr="007D18F3">
        <w:rPr>
          <w:rStyle w:val="StringTok"/>
          <w:rFonts w:ascii="Calibri" w:hAnsi="Calibri" w:cs="Calibri"/>
          <w:sz w:val="28"/>
          <w:szCs w:val="28"/>
        </w:rPr>
        <w:t>"V40_anmlSMP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V41_anmlSMP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 xml:space="preserve"># Rank-inverse normal transformation 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nvnor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trolFlowTok"/>
          <w:rFonts w:ascii="Calibri" w:hAnsi="Calibri" w:cs="Calibri"/>
          <w:sz w:val="28"/>
          <w:szCs w:val="28"/>
        </w:rPr>
        <w:t>function</w:t>
      </w:r>
      <w:r w:rsidRPr="007D18F3">
        <w:rPr>
          <w:rStyle w:val="NormalTok"/>
          <w:rFonts w:ascii="Calibri" w:hAnsi="Calibri" w:cs="Calibri"/>
          <w:sz w:val="28"/>
          <w:szCs w:val="28"/>
        </w:rPr>
        <w:t>(x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qnor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(</w:t>
      </w:r>
      <w:r w:rsidRPr="007D18F3">
        <w:rPr>
          <w:rStyle w:val="FunctionTok"/>
          <w:rFonts w:ascii="Calibri" w:hAnsi="Calibri" w:cs="Calibri"/>
          <w:sz w:val="28"/>
          <w:szCs w:val="28"/>
        </w:rPr>
        <w:t>rank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x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na.las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keep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um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x)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}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V40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apply</w:t>
      </w:r>
      <w:r w:rsidRPr="007D18F3">
        <w:rPr>
          <w:rStyle w:val="NormalTok"/>
          <w:rFonts w:ascii="Calibri" w:hAnsi="Calibri" w:cs="Calibri"/>
          <w:sz w:val="28"/>
          <w:szCs w:val="28"/>
        </w:rPr>
        <w:t>(V40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DecValTok"/>
          <w:rFonts w:ascii="Calibri" w:hAnsi="Calibri" w:cs="Calibri"/>
          <w:sz w:val="28"/>
          <w:szCs w:val="28"/>
        </w:rPr>
        <w:t>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nvnor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V41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apply</w:t>
      </w:r>
      <w:r w:rsidRPr="007D18F3">
        <w:rPr>
          <w:rStyle w:val="NormalTok"/>
          <w:rFonts w:ascii="Calibri" w:hAnsi="Calibri" w:cs="Calibri"/>
          <w:sz w:val="28"/>
          <w:szCs w:val="28"/>
        </w:rPr>
        <w:t>(V41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DecValTok"/>
          <w:rFonts w:ascii="Calibri" w:hAnsi="Calibri" w:cs="Calibri"/>
          <w:sz w:val="28"/>
          <w:szCs w:val="28"/>
        </w:rPr>
        <w:t>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nvnor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0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V40_data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SpecialCharTok"/>
          <w:rFonts w:ascii="Calibri" w:hAnsi="Calibri" w:cs="Calibri"/>
          <w:sz w:val="28"/>
          <w:szCs w:val="28"/>
        </w:rPr>
        <w:t>\\</w:t>
      </w:r>
      <w:r w:rsidRPr="007D18F3">
        <w:rPr>
          <w:rStyle w:val="StringTok"/>
          <w:rFonts w:ascii="Calibri" w:hAnsi="Calibri" w:cs="Calibri"/>
          <w:sz w:val="28"/>
          <w:szCs w:val="28"/>
        </w:rPr>
        <w:t>.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-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0_data))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V41_data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SpecialCharTok"/>
          <w:rFonts w:ascii="Calibri" w:hAnsi="Calibri" w:cs="Calibri"/>
          <w:sz w:val="28"/>
          <w:szCs w:val="28"/>
        </w:rPr>
        <w:t>\\</w:t>
      </w:r>
      <w:r w:rsidRPr="007D18F3">
        <w:rPr>
          <w:rStyle w:val="StringTok"/>
          <w:rFonts w:ascii="Calibri" w:hAnsi="Calibri" w:cs="Calibri"/>
          <w:sz w:val="28"/>
          <w:szCs w:val="28"/>
        </w:rPr>
        <w:t>.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-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1_data))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># Filter proteins of interest and prepare dataset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_I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0_filtere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V40_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0_data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)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filtere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V41_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1_data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</w:t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>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)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mmon_protein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0_filtered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1_filtered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>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filtered_common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V41_filtered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mmon_protein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]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bind_row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V40_filtered, V41_filtered_common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unique_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distin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ID_OUT, </w:t>
      </w:r>
      <w:r w:rsidRPr="007D18F3">
        <w:rPr>
          <w:rStyle w:val="AttributeTok"/>
          <w:rFonts w:ascii="Calibri" w:hAnsi="Calibri" w:cs="Calibri"/>
          <w:sz w:val="28"/>
          <w:szCs w:val="28"/>
        </w:rPr>
        <w:t>.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keep_all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unique_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covariates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ge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distinct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ID_OUT, </w:t>
      </w:r>
      <w:r w:rsidRPr="007D18F3">
        <w:rPr>
          <w:rStyle w:val="AttributeTok"/>
          <w:rFonts w:ascii="Calibri" w:hAnsi="Calibri" w:cs="Calibri"/>
          <w:sz w:val="28"/>
          <w:szCs w:val="28"/>
        </w:rPr>
        <w:t>.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keep_all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data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elect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ID_OUT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ll_o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)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), dementia, sex, age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 futimePH5_dem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filte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omplete.cas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.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filter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futimePH5_dem </w:t>
      </w:r>
      <w:r w:rsidRPr="007D18F3">
        <w:rPr>
          <w:rStyle w:val="SpecialCharTok"/>
          <w:rFonts w:ascii="Calibri" w:hAnsi="Calibri" w:cs="Calibri"/>
          <w:sz w:val="28"/>
          <w:szCs w:val="28"/>
        </w:rPr>
        <w:t>&gt;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sex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facto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sex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lev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male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female"</w:t>
      </w:r>
      <w:r w:rsidRPr="007D18F3">
        <w:rPr>
          <w:rStyle w:val="NormalTok"/>
          <w:rFonts w:ascii="Calibri" w:hAnsi="Calibri" w:cs="Calibri"/>
          <w:sz w:val="28"/>
          <w:szCs w:val="28"/>
        </w:rPr>
        <w:t>)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facto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lev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white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non-white"</w:t>
      </w:r>
      <w:r w:rsidRPr="007D18F3">
        <w:rPr>
          <w:rStyle w:val="NormalTok"/>
          <w:rFonts w:ascii="Calibri" w:hAnsi="Calibri" w:cs="Calibri"/>
          <w:sz w:val="28"/>
          <w:szCs w:val="28"/>
        </w:rPr>
        <w:t>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make.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Style w:val="AttributeTok"/>
          <w:rFonts w:ascii="Calibri" w:hAnsi="Calibri" w:cs="Calibri"/>
          <w:sz w:val="28"/>
          <w:szCs w:val="28"/>
        </w:rPr>
        <w:t>uniqu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 xml:space="preserve"># Cox proportional hazards regression analysis 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list</w:t>
      </w:r>
      <w:r w:rsidRPr="007D18F3">
        <w:rPr>
          <w:rStyle w:val="NormalTok"/>
          <w:rFonts w:ascii="Calibri" w:hAnsi="Calibri" w:cs="Calibri"/>
          <w:sz w:val="28"/>
          <w:szCs w:val="28"/>
        </w:rPr>
        <w:t>(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ntrolFlowTok"/>
          <w:rFonts w:ascii="Calibri" w:hAnsi="Calibri" w:cs="Calibri"/>
          <w:sz w:val="28"/>
          <w:szCs w:val="28"/>
        </w:rPr>
        <w:t>for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protein </w:t>
      </w:r>
      <w:r w:rsidRPr="007D18F3">
        <w:rPr>
          <w:rStyle w:val="ControlFlowTok"/>
          <w:rFonts w:ascii="Calibri" w:hAnsi="Calibri" w:cs="Calibri"/>
          <w:sz w:val="28"/>
          <w:szCs w:val="28"/>
        </w:rPr>
        <w:t>in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dif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[</w:t>
      </w:r>
      <w:r w:rsidRPr="007D18F3">
        <w:rPr>
          <w:rStyle w:val="DecValTok"/>
          <w:rFonts w:ascii="Calibri" w:hAnsi="Calibri" w:cs="Calibri"/>
          <w:sz w:val="28"/>
          <w:szCs w:val="28"/>
        </w:rPr>
        <w:t>4</w:t>
      </w:r>
      <w:r w:rsidRPr="007D18F3">
        <w:rPr>
          <w:rStyle w:val="SpecialCharTok"/>
          <w:rFonts w:ascii="Calibri" w:hAnsi="Calibri" w:cs="Calibri"/>
          <w:sz w:val="28"/>
          <w:szCs w:val="28"/>
        </w:rPr>
        <w:t>:</w:t>
      </w:r>
      <w:r w:rsidRPr="007D18F3">
        <w:rPr>
          <w:rStyle w:val="FunctionTok"/>
          <w:rFonts w:ascii="Calibri" w:hAnsi="Calibri" w:cs="Calibri"/>
          <w:sz w:val="28"/>
          <w:szCs w:val="28"/>
        </w:rPr>
        <w:t>length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dementia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futimePH5_dem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se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age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)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formul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formul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pas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(futimePH5_dem, dementia) ~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 xml:space="preserve">"+ sex + age + 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formula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model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tryCatch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oxph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formula, </w:t>
      </w:r>
      <w:r w:rsidRPr="007D18F3">
        <w:rPr>
          <w:rStyle w:val="AttributeTok"/>
          <w:rFonts w:ascii="Calibri" w:hAnsi="Calibri" w:cs="Calibri"/>
          <w:sz w:val="28"/>
          <w:szCs w:val="28"/>
        </w:rPr>
        <w:t>data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, </w:t>
      </w:r>
      <w:r w:rsidRPr="007D18F3">
        <w:rPr>
          <w:rStyle w:val="AttributeTok"/>
          <w:rFonts w:ascii="Calibri" w:hAnsi="Calibri" w:cs="Calibri"/>
          <w:sz w:val="28"/>
          <w:szCs w:val="28"/>
        </w:rPr>
        <w:t>erro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trolFlowTok"/>
          <w:rFonts w:ascii="Calibri" w:hAnsi="Calibri" w:cs="Calibri"/>
          <w:sz w:val="28"/>
          <w:szCs w:val="28"/>
        </w:rPr>
        <w:t>function</w:t>
      </w:r>
      <w:r w:rsidRPr="007D18F3">
        <w:rPr>
          <w:rStyle w:val="NormalTok"/>
          <w:rFonts w:ascii="Calibri" w:hAnsi="Calibri" w:cs="Calibri"/>
          <w:sz w:val="28"/>
          <w:szCs w:val="28"/>
        </w:rPr>
        <w:t>(e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pas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Error"</w:t>
      </w:r>
      <w:r w:rsidRPr="007D18F3">
        <w:rPr>
          <w:rStyle w:val="NormalTok"/>
          <w:rFonts w:ascii="Calibri" w:hAnsi="Calibri" w:cs="Calibri"/>
          <w:sz w:val="28"/>
          <w:szCs w:val="28"/>
        </w:rPr>
        <w:t>, protein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e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FunctionTok"/>
          <w:rFonts w:ascii="Calibri" w:hAnsi="Calibri" w:cs="Calibri"/>
          <w:sz w:val="28"/>
          <w:szCs w:val="28"/>
        </w:rPr>
        <w:t>return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ConstantTok"/>
          <w:rFonts w:ascii="Calibri" w:hAnsi="Calibri" w:cs="Calibri"/>
          <w:sz w:val="28"/>
          <w:szCs w:val="28"/>
        </w:rPr>
        <w:t>NULL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ControlFlowTok"/>
          <w:rFonts w:ascii="Calibri" w:hAnsi="Calibri" w:cs="Calibri"/>
          <w:sz w:val="28"/>
          <w:szCs w:val="28"/>
        </w:rPr>
        <w:t>if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s.nul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model)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oe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summary</w:t>
      </w:r>
      <w:r w:rsidRPr="007D18F3">
        <w:rPr>
          <w:rStyle w:val="NormalTok"/>
          <w:rFonts w:ascii="Calibri" w:hAnsi="Calibri" w:cs="Calibri"/>
          <w:sz w:val="28"/>
          <w:szCs w:val="28"/>
        </w:rPr>
        <w:t>(model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low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exp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ef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1.96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*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se(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ef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)"</w:t>
      </w:r>
      <w:r w:rsidRPr="007D18F3">
        <w:rPr>
          <w:rStyle w:val="NormalTok"/>
          <w:rFonts w:ascii="Calibri" w:hAnsi="Calibri" w:cs="Calibri"/>
          <w:sz w:val="28"/>
          <w:szCs w:val="28"/>
        </w:rPr>
        <w:t>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upp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exp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ef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1.96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*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se(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ef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)"</w:t>
      </w:r>
      <w:r w:rsidRPr="007D18F3">
        <w:rPr>
          <w:rStyle w:val="NormalTok"/>
          <w:rFonts w:ascii="Calibri" w:hAnsi="Calibri" w:cs="Calibri"/>
          <w:sz w:val="28"/>
          <w:szCs w:val="28"/>
        </w:rPr>
        <w:t>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hazard_ratio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exp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ef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_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Pr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(&gt;|z|)"</w:t>
      </w:r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[protein]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hazard_ratio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low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upp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_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 </w:t>
      </w:r>
      <w:r w:rsidRPr="007D18F3">
        <w:rPr>
          <w:rStyle w:val="ControlFlowTok"/>
          <w:rFonts w:ascii="Calibri" w:hAnsi="Calibri" w:cs="Calibri"/>
          <w:sz w:val="28"/>
          <w:szCs w:val="28"/>
        </w:rPr>
        <w:t>els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[protein]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p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ConstantTok"/>
          <w:rFonts w:ascii="Calibri" w:hAnsi="Calibri" w:cs="Calibri"/>
          <w:sz w:val="28"/>
          <w:szCs w:val="28"/>
        </w:rPr>
        <w:t>NA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DecValTok"/>
          <w:rFonts w:ascii="Calibri" w:hAnsi="Calibri" w:cs="Calibri"/>
          <w:sz w:val="28"/>
          <w:szCs w:val="28"/>
        </w:rPr>
        <w:t>4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}</w:t>
      </w:r>
    </w:p>
    <w:p w14:paraId="496F9243" w14:textId="77777777" w:rsidR="00225401" w:rsidRPr="007D18F3" w:rsidRDefault="00225401" w:rsidP="00225401">
      <w:pPr>
        <w:pStyle w:val="SourceCode"/>
        <w:rPr>
          <w:rFonts w:ascii="Calibri" w:hAnsi="Calibri" w:cs="Calibri"/>
          <w:sz w:val="28"/>
          <w:szCs w:val="28"/>
        </w:rPr>
      </w:pP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0044.1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0365.13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0367.6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0455.19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0851.7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1129.6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093.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113.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236.2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268.4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676.4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733.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3738.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026.2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061.4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063.1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093.1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127.24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129.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149.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150.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4587.1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346.3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404.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405.2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446.2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503.2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666.2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667.3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668.1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lastRenderedPageBreak/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686.4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5692.30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6746.1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6755.19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6756.3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6760.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7356.3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8375.2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8389.1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8814.2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8878.1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9437.6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9568.1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19622.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333.7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524.5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597.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599.5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607.5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08.5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14.7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23.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52.6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65.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73.5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74.1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778.1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829.1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906.5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968.6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970.6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2972.5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10.5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25.5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35.8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37.6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52.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59.5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67.6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070.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321.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348.4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lastRenderedPageBreak/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421.5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489.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497.1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505.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506.4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520.5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534.1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554.2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587.5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3738.5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136.4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137.5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138.2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140.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156.7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272.4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374.4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396.5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397.2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493.9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556.1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673.1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697.5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703.8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717.5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851.2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867.1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880.2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889.8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4992.4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011.1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353.8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355.6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598.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609.9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661.1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713.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714.8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807.77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813.5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834.1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5939.4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lastRenderedPageBreak/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210.10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214.8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230.5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252.6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421.52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495.1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517.1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6624.9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7124.18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7180.11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7196.2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7790.2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8059.1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8080.2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8221.1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8304.5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8467.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8833.2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051.13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117.4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177.6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178.30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188.119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255.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VerbatimChar"/>
          <w:rFonts w:ascii="Calibri" w:hAnsi="Calibri" w:cs="Calibri"/>
          <w:sz w:val="28"/>
          <w:szCs w:val="28"/>
        </w:rPr>
        <w:t xml:space="preserve">##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Surv</w:t>
      </w:r>
      <w:proofErr w:type="spellEnd"/>
      <w:r w:rsidRPr="007D18F3">
        <w:rPr>
          <w:rStyle w:val="VerbatimChar"/>
          <w:rFonts w:ascii="Calibri" w:hAnsi="Calibri" w:cs="Calibri"/>
          <w:sz w:val="28"/>
          <w:szCs w:val="28"/>
        </w:rPr>
        <w:t xml:space="preserve">(futimePH5_dem, dementia) ~ X9377.25 + sex + age + </w:t>
      </w:r>
      <w:proofErr w:type="spellStart"/>
      <w:r w:rsidRPr="007D18F3">
        <w:rPr>
          <w:rStyle w:val="VerbatimChar"/>
          <w:rFonts w:ascii="Calibri" w:hAnsi="Calibri" w:cs="Calibri"/>
          <w:sz w:val="28"/>
          <w:szCs w:val="28"/>
        </w:rPr>
        <w:t>ethn_ds</w:t>
      </w:r>
      <w:proofErr w:type="spellEnd"/>
    </w:p>
    <w:p w14:paraId="584AE590" w14:textId="77777777" w:rsidR="00225401" w:rsidRPr="007D18F3" w:rsidRDefault="00225401" w:rsidP="00225401">
      <w:pPr>
        <w:pStyle w:val="SourceCode"/>
        <w:rPr>
          <w:rFonts w:ascii="Calibri" w:hAnsi="Calibri" w:cs="Calibri"/>
          <w:sz w:val="28"/>
          <w:szCs w:val="28"/>
        </w:rPr>
      </w:pP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do.cal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bin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ol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Hazard Ratio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ower CI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Upper CI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P-value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data.fr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Protein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row.name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NULL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SpecialCharTok"/>
          <w:rFonts w:ascii="Calibri" w:hAnsi="Calibri" w:cs="Calibri"/>
          <w:sz w:val="28"/>
          <w:szCs w:val="28"/>
        </w:rPr>
        <w:t>\\</w:t>
      </w:r>
      <w:r w:rsidRPr="007D18F3">
        <w:rPr>
          <w:rStyle w:val="StringTok"/>
          <w:rFonts w:ascii="Calibri" w:hAnsi="Calibri" w:cs="Calibri"/>
          <w:sz w:val="28"/>
          <w:szCs w:val="28"/>
        </w:rPr>
        <w:t>.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-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d_to_n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_n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_I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d_to_n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View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DocumentationTok"/>
          <w:rFonts w:ascii="Calibri" w:hAnsi="Calibri" w:cs="Calibri"/>
          <w:sz w:val="28"/>
          <w:szCs w:val="28"/>
        </w:rPr>
        <w:t>## Create plot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01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muta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Estimat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`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Hazard.Ratio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`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significanc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ase_whe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`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Hazard.Ratio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`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g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~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`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Hazard.Ratio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`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~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~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significanc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facto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significanc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lev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plo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gplo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x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, </w:t>
      </w:r>
      <w:r w:rsidRPr="007D18F3">
        <w:rPr>
          <w:rStyle w:val="AttributeTok"/>
          <w:rFonts w:ascii="Calibri" w:hAnsi="Calibri" w:cs="Calibri"/>
          <w:sz w:val="28"/>
          <w:szCs w:val="28"/>
        </w:rPr>
        <w:t>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FunctionTok"/>
          <w:rFonts w:ascii="Calibri" w:hAnsi="Calibri" w:cs="Calibri"/>
          <w:sz w:val="28"/>
          <w:szCs w:val="28"/>
        </w:rPr>
        <w:t>log10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significance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poin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alpha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9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8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cale_color_manu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value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rkgray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rkblue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red2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label_repe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fels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>)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 </w:t>
      </w:r>
      <w:r w:rsidRPr="007D18F3">
        <w:rPr>
          <w:rStyle w:val="CommentTok"/>
          <w:rFonts w:ascii="Calibri" w:hAnsi="Calibri" w:cs="Calibri"/>
          <w:sz w:val="28"/>
          <w:szCs w:val="28"/>
        </w:rPr>
        <w:t xml:space="preserve">#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box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oint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segment.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grey50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max.overlap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Inf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black'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fil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white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label_repe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fels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&gt;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>)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box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oint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segment.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grey50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max.overlap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Inf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black'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fil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white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theme_mini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lab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titl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x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Hazard Ratio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-log10(p-value)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them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egend.position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ottom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egend.titl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blank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egend.tex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4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anel.grid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blank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),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lot.titl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hjus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6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fac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old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xis.titl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colou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lack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xis.tex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colou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lac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h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yintercep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FunctionTok"/>
          <w:rFonts w:ascii="Calibri" w:hAnsi="Calibri" w:cs="Calibri"/>
          <w:sz w:val="28"/>
          <w:szCs w:val="28"/>
        </w:rPr>
        <w:t>log10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inetyp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shed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red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v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xintercep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inetyp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shed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rkgrey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plo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</w:p>
    <w:p w14:paraId="4C559B41" w14:textId="77777777" w:rsidR="00225401" w:rsidRPr="007D18F3" w:rsidRDefault="00225401" w:rsidP="00225401">
      <w:pPr>
        <w:pStyle w:val="FirstParagraph"/>
        <w:rPr>
          <w:rFonts w:ascii="Calibri" w:hAnsi="Calibri" w:cs="Calibri"/>
          <w:sz w:val="32"/>
          <w:szCs w:val="32"/>
        </w:rPr>
      </w:pPr>
      <w:r w:rsidRPr="007D18F3">
        <w:rPr>
          <w:rFonts w:ascii="Calibri" w:hAnsi="Calibri" w:cs="Calibri"/>
          <w:noProof/>
          <w:sz w:val="32"/>
          <w:szCs w:val="32"/>
        </w:rPr>
        <w:drawing>
          <wp:inline distT="0" distB="0" distL="0" distR="0" wp14:anchorId="0B31F391" wp14:editId="1C64249B">
            <wp:extent cx="5334000" cy="4267200"/>
            <wp:effectExtent l="0" t="0" r="0" b="0"/>
            <wp:docPr id="21" name="Picture" descr="A graph with text and numbe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A graph with text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E8208" w14:textId="7423A92B" w:rsidR="004C719D" w:rsidRPr="007D18F3" w:rsidRDefault="00A01CA3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shd w:val="clear" w:color="auto" w:fill="FFFFFF"/>
        </w:rPr>
      </w:pPr>
      <w:r w:rsidRPr="007D18F3">
        <w:rPr>
          <w:rFonts w:cstheme="minorHAnsi"/>
          <w:b/>
          <w:bCs/>
          <w:sz w:val="32"/>
          <w:szCs w:val="32"/>
          <w:shd w:val="clear" w:color="auto" w:fill="FFFFFF"/>
        </w:rPr>
        <w:t xml:space="preserve">Cytokines </w:t>
      </w:r>
      <w:r w:rsidR="003103D5" w:rsidRPr="007D18F3">
        <w:rPr>
          <w:rFonts w:cstheme="minorHAnsi"/>
          <w:b/>
          <w:bCs/>
          <w:sz w:val="32"/>
          <w:szCs w:val="32"/>
          <w:shd w:val="clear" w:color="auto" w:fill="FFFFFF"/>
        </w:rPr>
        <w:t>and</w:t>
      </w:r>
      <w:r w:rsidRPr="007D18F3">
        <w:rPr>
          <w:rFonts w:cstheme="minorHAnsi"/>
          <w:b/>
          <w:bCs/>
          <w:sz w:val="32"/>
          <w:szCs w:val="32"/>
          <w:shd w:val="clear" w:color="auto" w:fill="FFFFFF"/>
        </w:rPr>
        <w:t xml:space="preserve"> cognitive decline </w:t>
      </w:r>
    </w:p>
    <w:p w14:paraId="2B7C96A4" w14:textId="77777777" w:rsidR="005809B7" w:rsidRPr="007D18F3" w:rsidRDefault="005809B7" w:rsidP="005809B7">
      <w:pPr>
        <w:pStyle w:val="SourceCode"/>
        <w:spacing w:after="0"/>
        <w:rPr>
          <w:rFonts w:ascii="Calibri" w:hAnsi="Calibri" w:cs="Calibri"/>
          <w:sz w:val="28"/>
          <w:szCs w:val="28"/>
        </w:rPr>
      </w:pPr>
      <w:r w:rsidRPr="007D18F3">
        <w:rPr>
          <w:rStyle w:val="CommentTok"/>
          <w:rFonts w:ascii="Calibri" w:hAnsi="Calibri" w:cs="Calibri"/>
          <w:sz w:val="28"/>
          <w:szCs w:val="28"/>
        </w:rPr>
        <w:t># Load libraries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ply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</w:p>
    <w:p w14:paraId="65ABE220" w14:textId="77777777" w:rsidR="005809B7" w:rsidRPr="007D18F3" w:rsidRDefault="005809B7" w:rsidP="005809B7">
      <w:pPr>
        <w:pStyle w:val="SourceCode"/>
        <w:spacing w:after="0"/>
        <w:rPr>
          <w:rFonts w:ascii="Calibri" w:hAnsi="Calibri" w:cs="Calibri"/>
          <w:sz w:val="28"/>
          <w:szCs w:val="28"/>
        </w:rPr>
      </w:pP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d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ggplot2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lme4)</w:t>
      </w:r>
    </w:p>
    <w:p w14:paraId="0E0EC995" w14:textId="77777777" w:rsidR="005809B7" w:rsidRPr="007D18F3" w:rsidRDefault="005809B7" w:rsidP="005809B7">
      <w:pPr>
        <w:pStyle w:val="SourceCode"/>
        <w:spacing w:after="0"/>
        <w:rPr>
          <w:rFonts w:ascii="Calibri" w:hAnsi="Calibri" w:cs="Calibri"/>
          <w:sz w:val="28"/>
          <w:szCs w:val="28"/>
        </w:rPr>
      </w:pP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lmerT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</w:p>
    <w:p w14:paraId="68581871" w14:textId="77777777" w:rsidR="005809B7" w:rsidRPr="007D18F3" w:rsidRDefault="005809B7" w:rsidP="005809B7">
      <w:pPr>
        <w:pStyle w:val="SourceCode"/>
        <w:spacing w:after="0"/>
        <w:rPr>
          <w:rFonts w:ascii="Calibri" w:hAnsi="Calibri" w:cs="Calibri"/>
          <w:sz w:val="28"/>
          <w:szCs w:val="28"/>
        </w:rPr>
      </w:pPr>
      <w:r w:rsidRPr="007D18F3">
        <w:rPr>
          <w:rStyle w:val="FunctionTok"/>
          <w:rFonts w:ascii="Calibri" w:hAnsi="Calibri" w:cs="Calibri"/>
          <w:sz w:val="28"/>
          <w:szCs w:val="28"/>
        </w:rPr>
        <w:lastRenderedPageBreak/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proofErr w:type="gramStart"/>
      <w:r w:rsidRPr="007D18F3">
        <w:rPr>
          <w:rStyle w:val="NormalTok"/>
          <w:rFonts w:ascii="Calibri" w:hAnsi="Calibri" w:cs="Calibri"/>
          <w:sz w:val="28"/>
          <w:szCs w:val="28"/>
        </w:rPr>
        <w:t>broom.mixed</w:t>
      </w:r>
      <w:proofErr w:type="spellEnd"/>
      <w:proofErr w:type="gram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writex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tidy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</w:p>
    <w:p w14:paraId="16AE938D" w14:textId="77777777" w:rsidR="005809B7" w:rsidRPr="007D18F3" w:rsidRDefault="005809B7" w:rsidP="005809B7">
      <w:pPr>
        <w:pStyle w:val="SourceCode"/>
        <w:spacing w:after="0"/>
        <w:rPr>
          <w:rFonts w:ascii="Calibri" w:hAnsi="Calibri" w:cs="Calibri"/>
          <w:sz w:val="28"/>
          <w:szCs w:val="28"/>
        </w:rPr>
      </w:pPr>
      <w:proofErr w:type="gramStart"/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7D18F3">
        <w:rPr>
          <w:rStyle w:val="NormalTok"/>
          <w:rFonts w:ascii="Calibri" w:hAnsi="Calibri" w:cs="Calibri"/>
          <w:sz w:val="28"/>
          <w:szCs w:val="28"/>
        </w:rPr>
        <w:t>Matrix)</w:t>
      </w:r>
    </w:p>
    <w:p w14:paraId="425F3C4C" w14:textId="77777777" w:rsidR="005809B7" w:rsidRPr="007D18F3" w:rsidRDefault="005809B7" w:rsidP="005809B7">
      <w:pPr>
        <w:pStyle w:val="SourceCode"/>
        <w:rPr>
          <w:rFonts w:ascii="Calibri" w:hAnsi="Calibri" w:cs="Calibri"/>
          <w:sz w:val="28"/>
          <w:szCs w:val="28"/>
        </w:rPr>
      </w:pPr>
      <w:r w:rsidRPr="007D18F3">
        <w:rPr>
          <w:rStyle w:val="FunctionTok"/>
          <w:rFonts w:ascii="Calibri" w:hAnsi="Calibri" w:cs="Calibri"/>
          <w:sz w:val="28"/>
          <w:szCs w:val="28"/>
        </w:rPr>
        <w:t>library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grepe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0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V40_anmlSMP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V41_anmlSMP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Cytokine_panelSL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apoe4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apoe4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 xml:space="preserve"># Rank-inverse normal transformation 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nvnor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trolFlowTok"/>
          <w:rFonts w:ascii="Calibri" w:hAnsi="Calibri" w:cs="Calibri"/>
          <w:sz w:val="28"/>
          <w:szCs w:val="28"/>
        </w:rPr>
        <w:t>function</w:t>
      </w:r>
      <w:r w:rsidRPr="007D18F3">
        <w:rPr>
          <w:rStyle w:val="NormalTok"/>
          <w:rFonts w:ascii="Calibri" w:hAnsi="Calibri" w:cs="Calibri"/>
          <w:sz w:val="28"/>
          <w:szCs w:val="28"/>
        </w:rPr>
        <w:t>(x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qnor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(</w:t>
      </w:r>
      <w:r w:rsidRPr="007D18F3">
        <w:rPr>
          <w:rStyle w:val="FunctionTok"/>
          <w:rFonts w:ascii="Calibri" w:hAnsi="Calibri" w:cs="Calibri"/>
          <w:sz w:val="28"/>
          <w:szCs w:val="28"/>
        </w:rPr>
        <w:t>rank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x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na.las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keep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um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x)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}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V40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apply</w:t>
      </w:r>
      <w:r w:rsidRPr="007D18F3">
        <w:rPr>
          <w:rStyle w:val="NormalTok"/>
          <w:rFonts w:ascii="Calibri" w:hAnsi="Calibri" w:cs="Calibri"/>
          <w:sz w:val="28"/>
          <w:szCs w:val="28"/>
        </w:rPr>
        <w:t>(V40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DecValTok"/>
          <w:rFonts w:ascii="Calibri" w:hAnsi="Calibri" w:cs="Calibri"/>
          <w:sz w:val="28"/>
          <w:szCs w:val="28"/>
        </w:rPr>
        <w:t>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nvnor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V41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apply</w:t>
      </w:r>
      <w:r w:rsidRPr="007D18F3">
        <w:rPr>
          <w:rStyle w:val="NormalTok"/>
          <w:rFonts w:ascii="Calibri" w:hAnsi="Calibri" w:cs="Calibri"/>
          <w:sz w:val="28"/>
          <w:szCs w:val="28"/>
        </w:rPr>
        <w:t>(V41_data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DecValTok"/>
          <w:rFonts w:ascii="Calibri" w:hAnsi="Calibri" w:cs="Calibri"/>
          <w:sz w:val="28"/>
          <w:szCs w:val="28"/>
        </w:rPr>
        <w:t>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nvnor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0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V40_data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SpecialCharTok"/>
          <w:rFonts w:ascii="Calibri" w:hAnsi="Calibri" w:cs="Calibri"/>
          <w:sz w:val="28"/>
          <w:szCs w:val="28"/>
        </w:rPr>
        <w:t>\\</w:t>
      </w:r>
      <w:r w:rsidRPr="007D18F3">
        <w:rPr>
          <w:rStyle w:val="StringTok"/>
          <w:rFonts w:ascii="Calibri" w:hAnsi="Calibri" w:cs="Calibri"/>
          <w:sz w:val="28"/>
          <w:szCs w:val="28"/>
        </w:rPr>
        <w:t>.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-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0_data))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V41_data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SpecialCharTok"/>
          <w:rFonts w:ascii="Calibri" w:hAnsi="Calibri" w:cs="Calibri"/>
          <w:sz w:val="28"/>
          <w:szCs w:val="28"/>
        </w:rPr>
        <w:t>\\</w:t>
      </w:r>
      <w:r w:rsidRPr="007D18F3">
        <w:rPr>
          <w:rStyle w:val="StringTok"/>
          <w:rFonts w:ascii="Calibri" w:hAnsi="Calibri" w:cs="Calibri"/>
          <w:sz w:val="28"/>
          <w:szCs w:val="28"/>
        </w:rPr>
        <w:t>.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-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1_data))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># Filter proteins and prepare datasets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_I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0_filtere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V40_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0_data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)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filtere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V41_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1_data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s_of_intere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)]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mmon_protein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inters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0_filtered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],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V41_filtered)[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DecValTok"/>
          <w:rFonts w:ascii="Calibri" w:hAnsi="Calibri" w:cs="Calibri"/>
          <w:sz w:val="28"/>
          <w:szCs w:val="28"/>
        </w:rPr>
        <w:t>1</w:t>
      </w:r>
      <w:r w:rsidRPr="007D18F3">
        <w:rPr>
          <w:rStyle w:val="NormalTok"/>
          <w:rFonts w:ascii="Calibri" w:hAnsi="Calibri" w:cs="Calibri"/>
          <w:sz w:val="28"/>
          <w:szCs w:val="28"/>
        </w:rPr>
        <w:t>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41_filtered_common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V41_filtered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mmon_protein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bind_row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V40_filtered, V41_filtered_common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unique_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distin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ID_OUT, </w:t>
      </w:r>
      <w:r w:rsidRPr="007D18F3">
        <w:rPr>
          <w:rStyle w:val="AttributeTok"/>
          <w:rFonts w:ascii="Calibri" w:hAnsi="Calibri" w:cs="Calibri"/>
          <w:sz w:val="28"/>
          <w:szCs w:val="28"/>
        </w:rPr>
        <w:t>.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keep_all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variate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Covariates_p5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ge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Age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unique_append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variate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ge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apoe4_data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covariates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age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se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apoe4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w5_PhyAc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w5_smoking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w5_education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w5_alcohol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ad.csv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Final_dataset_cog_decline.csv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data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distinct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ID_OUT, </w:t>
      </w:r>
      <w:r w:rsidRPr="007D18F3">
        <w:rPr>
          <w:rStyle w:val="AttributeTok"/>
          <w:rFonts w:ascii="Calibri" w:hAnsi="Calibri" w:cs="Calibri"/>
          <w:sz w:val="28"/>
          <w:szCs w:val="28"/>
        </w:rPr>
        <w:t>.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keep_all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># Cognition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Fluency1.s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Fluency1.mean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an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Fluency2.s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Fluency2.mean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an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Memory.s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mory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an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Reasoning.s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TAH4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soning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an</w:t>
      </w:r>
      <w:r w:rsidRPr="007D18F3">
        <w:rPr>
          <w:rStyle w:val="NormalTok"/>
          <w:rFonts w:ascii="Calibri" w:hAnsi="Calibri" w:cs="Calibri"/>
          <w:sz w:val="28"/>
          <w:szCs w:val="28"/>
        </w:rPr>
        <w:t>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TAH4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1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1</w:t>
      </w:r>
      <w:r w:rsidRPr="007D18F3">
        <w:rPr>
          <w:rStyle w:val="FloatTok"/>
          <w:rFonts w:ascii="Calibri" w:hAnsi="Calibri" w:cs="Calibri"/>
          <w:sz w:val="28"/>
          <w:szCs w:val="28"/>
        </w:rPr>
        <w:t>.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1</w:t>
      </w:r>
      <w:r w:rsidRPr="007D18F3">
        <w:rPr>
          <w:rStyle w:val="FloatTok"/>
          <w:rFonts w:ascii="Calibri" w:hAnsi="Calibri" w:cs="Calibri"/>
          <w:sz w:val="28"/>
          <w:szCs w:val="28"/>
        </w:rPr>
        <w:t>.3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J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1</w:t>
      </w:r>
      <w:r w:rsidRPr="007D18F3">
        <w:rPr>
          <w:rStyle w:val="FloatTok"/>
          <w:rFonts w:ascii="Calibri" w:hAnsi="Calibri" w:cs="Calibri"/>
          <w:sz w:val="28"/>
          <w:szCs w:val="28"/>
        </w:rPr>
        <w:t>.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1</w:t>
      </w:r>
      <w:r w:rsidRPr="007D18F3">
        <w:rPr>
          <w:rStyle w:val="FloatTok"/>
          <w:rFonts w:ascii="Calibri" w:hAnsi="Calibri" w:cs="Calibri"/>
          <w:sz w:val="28"/>
          <w:szCs w:val="28"/>
        </w:rPr>
        <w:t>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DANIMAL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1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2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2</w:t>
      </w:r>
      <w:r w:rsidRPr="007D18F3">
        <w:rPr>
          <w:rStyle w:val="FloatTok"/>
          <w:rFonts w:ascii="Calibri" w:hAnsi="Calibri" w:cs="Calibri"/>
          <w:sz w:val="28"/>
          <w:szCs w:val="28"/>
        </w:rPr>
        <w:t>.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2</w:t>
      </w:r>
      <w:r w:rsidRPr="007D18F3">
        <w:rPr>
          <w:rStyle w:val="FloatTok"/>
          <w:rFonts w:ascii="Calibri" w:hAnsi="Calibri" w:cs="Calibri"/>
          <w:sz w:val="28"/>
          <w:szCs w:val="28"/>
        </w:rPr>
        <w:t>.3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J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2</w:t>
      </w:r>
      <w:r w:rsidRPr="007D18F3">
        <w:rPr>
          <w:rStyle w:val="FloatTok"/>
          <w:rFonts w:ascii="Calibri" w:hAnsi="Calibri" w:cs="Calibri"/>
          <w:sz w:val="28"/>
          <w:szCs w:val="28"/>
        </w:rPr>
        <w:t>.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luency2</w:t>
      </w:r>
      <w:r w:rsidRPr="007D18F3">
        <w:rPr>
          <w:rStyle w:val="FloatTok"/>
          <w:rFonts w:ascii="Calibri" w:hAnsi="Calibri" w:cs="Calibri"/>
          <w:sz w:val="28"/>
          <w:szCs w:val="28"/>
        </w:rPr>
        <w:t>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DSWOR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mean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luency2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emory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T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mory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Memory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emory</w:t>
      </w:r>
      <w:r w:rsidRPr="007D18F3">
        <w:rPr>
          <w:rStyle w:val="FloatTok"/>
          <w:rFonts w:ascii="Calibri" w:hAnsi="Calibri" w:cs="Calibri"/>
          <w:sz w:val="28"/>
          <w:szCs w:val="28"/>
        </w:rPr>
        <w:t>.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mory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Memory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emory</w:t>
      </w:r>
      <w:r w:rsidRPr="007D18F3">
        <w:rPr>
          <w:rStyle w:val="FloatTok"/>
          <w:rFonts w:ascii="Calibri" w:hAnsi="Calibri" w:cs="Calibri"/>
          <w:sz w:val="28"/>
          <w:szCs w:val="28"/>
        </w:rPr>
        <w:t>.3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J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mory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Memory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emory</w:t>
      </w:r>
      <w:r w:rsidRPr="007D18F3">
        <w:rPr>
          <w:rStyle w:val="FloatTok"/>
          <w:rFonts w:ascii="Calibri" w:hAnsi="Calibri" w:cs="Calibri"/>
          <w:sz w:val="28"/>
          <w:szCs w:val="28"/>
        </w:rPr>
        <w:t>.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F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mory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Memory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memory</w:t>
      </w:r>
      <w:r w:rsidRPr="007D18F3">
        <w:rPr>
          <w:rStyle w:val="FloatTok"/>
          <w:rFonts w:ascii="Calibri" w:hAnsi="Calibri" w:cs="Calibri"/>
          <w:sz w:val="28"/>
          <w:szCs w:val="28"/>
        </w:rPr>
        <w:t>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DMEM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mory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Memory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reasoning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TAH4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soning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Reasoning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reasoning</w:t>
      </w:r>
      <w:r w:rsidRPr="007D18F3">
        <w:rPr>
          <w:rStyle w:val="FloatTok"/>
          <w:rFonts w:ascii="Calibri" w:hAnsi="Calibri" w:cs="Calibri"/>
          <w:sz w:val="28"/>
          <w:szCs w:val="28"/>
        </w:rPr>
        <w:t>.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MAH4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soning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Reasoning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reasoning</w:t>
      </w:r>
      <w:r w:rsidRPr="007D18F3">
        <w:rPr>
          <w:rStyle w:val="FloatTok"/>
          <w:rFonts w:ascii="Calibri" w:hAnsi="Calibri" w:cs="Calibri"/>
          <w:sz w:val="28"/>
          <w:szCs w:val="28"/>
        </w:rPr>
        <w:t>.3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JAH4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soning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Reasoning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reasoning</w:t>
      </w:r>
      <w:r w:rsidRPr="007D18F3">
        <w:rPr>
          <w:rStyle w:val="FloatTok"/>
          <w:rFonts w:ascii="Calibri" w:hAnsi="Calibri" w:cs="Calibri"/>
          <w:sz w:val="28"/>
          <w:szCs w:val="28"/>
        </w:rPr>
        <w:t>.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FAH4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soning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Reasoning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reasoning</w:t>
      </w:r>
      <w:r w:rsidRPr="007D18F3">
        <w:rPr>
          <w:rStyle w:val="FloatTok"/>
          <w:rFonts w:ascii="Calibri" w:hAnsi="Calibri" w:cs="Calibri"/>
          <w:sz w:val="28"/>
          <w:szCs w:val="28"/>
        </w:rPr>
        <w:t>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H4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asoning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Reasoning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Sum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1.1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2.1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memory.1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reasoning.1'</w:t>
      </w:r>
      <w:r w:rsidRPr="007D18F3">
        <w:rPr>
          <w:rStyle w:val="NormalTok"/>
          <w:rFonts w:ascii="Calibri" w:hAnsi="Calibri" w:cs="Calibri"/>
          <w:sz w:val="28"/>
          <w:szCs w:val="28"/>
        </w:rPr>
        <w:t>)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Sum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1.2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2.2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memory.2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reasoning.2'</w:t>
      </w:r>
      <w:r w:rsidRPr="007D18F3">
        <w:rPr>
          <w:rStyle w:val="NormalTok"/>
          <w:rFonts w:ascii="Calibri" w:hAnsi="Calibri" w:cs="Calibri"/>
          <w:sz w:val="28"/>
          <w:szCs w:val="28"/>
        </w:rPr>
        <w:t>)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3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Sum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1.3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2.3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memory.3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reasoning.3'</w:t>
      </w:r>
      <w:r w:rsidRPr="007D18F3">
        <w:rPr>
          <w:rStyle w:val="NormalTok"/>
          <w:rFonts w:ascii="Calibri" w:hAnsi="Calibri" w:cs="Calibri"/>
          <w:sz w:val="28"/>
          <w:szCs w:val="28"/>
        </w:rPr>
        <w:t>)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Sum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1.4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2.4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memory.4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reasoning.4'</w:t>
      </w:r>
      <w:r w:rsidRPr="007D18F3">
        <w:rPr>
          <w:rStyle w:val="NormalTok"/>
          <w:rFonts w:ascii="Calibri" w:hAnsi="Calibri" w:cs="Calibri"/>
          <w:sz w:val="28"/>
          <w:szCs w:val="28"/>
        </w:rPr>
        <w:t>)]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Sum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data[,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1.5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fluency2.5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memory.5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'reasoning.5'</w:t>
      </w:r>
      <w:r w:rsidRPr="007D18F3">
        <w:rPr>
          <w:rStyle w:val="NormalTok"/>
          <w:rFonts w:ascii="Calibri" w:hAnsi="Calibri" w:cs="Calibri"/>
          <w:sz w:val="28"/>
          <w:szCs w:val="28"/>
        </w:rPr>
        <w:t>)]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score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an</w:t>
      </w:r>
      <w:r w:rsidRPr="007D18F3">
        <w:rPr>
          <w:rStyle w:val="NormalTok"/>
          <w:rFonts w:ascii="Calibri" w:hAnsi="Calibri" w:cs="Calibri"/>
          <w:sz w:val="28"/>
          <w:szCs w:val="28"/>
        </w:rPr>
        <w:t>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gscore.sd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na.rm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gscore.z1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1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score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gscore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gscore.z2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score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gscore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gscore.z3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3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score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gscore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gscore.z4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score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gscore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gscore.z5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gscore</w:t>
      </w:r>
      <w:r w:rsidRPr="007D18F3">
        <w:rPr>
          <w:rStyle w:val="FloatTok"/>
          <w:rFonts w:ascii="Calibri" w:hAnsi="Calibri" w:cs="Calibri"/>
          <w:sz w:val="28"/>
          <w:szCs w:val="28"/>
        </w:rPr>
        <w:t>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gscore.mea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gscore.sd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t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data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renam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Date1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TDATSCRN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Date2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MDATSCRN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Date3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JDATSCRN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Date4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FDATSCRN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Date5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DDATSCRN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new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data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elect</w:t>
      </w:r>
      <w:r w:rsidRPr="007D18F3">
        <w:rPr>
          <w:rStyle w:val="NormalTok"/>
          <w:rFonts w:ascii="Calibri" w:hAnsi="Calibri" w:cs="Calibri"/>
          <w:sz w:val="28"/>
          <w:szCs w:val="28"/>
        </w:rPr>
        <w:t>(ID_OUT, gscore.z1, gscore.z2, gscore.z3, gscore.z4, gscore.z5, Date1, Date2, Date3, Date4, Date5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_scor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pivot_long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new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co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tarts_with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gscore.z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names_to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timepoint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names_prefi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gscore.z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values_to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g_decline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_dat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pivot_long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new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co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tarts_with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Date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names_to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te_timepoint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names_prefi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te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values_to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te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_dates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dat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Dat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_dates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dat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format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%d-%b-%y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_scor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left_jo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_dat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timepoi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te_timepoint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select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ID_OUT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g_dec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 timepoint, date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roup_by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ID_OUT)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muta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tim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diffti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date, </w:t>
      </w:r>
      <w:r w:rsidRPr="007D18F3">
        <w:rPr>
          <w:rStyle w:val="FunctionTok"/>
          <w:rFonts w:ascii="Calibri" w:hAnsi="Calibri" w:cs="Calibri"/>
          <w:sz w:val="28"/>
          <w:szCs w:val="28"/>
        </w:rPr>
        <w:t>first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date), </w:t>
      </w:r>
      <w:r w:rsidRPr="007D18F3">
        <w:rPr>
          <w:rStyle w:val="AttributeTok"/>
          <w:rFonts w:ascii="Calibri" w:hAnsi="Calibri" w:cs="Calibri"/>
          <w:sz w:val="28"/>
          <w:szCs w:val="28"/>
        </w:rPr>
        <w:t>unit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ys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/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365.2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ungroup</w:t>
      </w:r>
      <w:r w:rsidRPr="007D18F3">
        <w:rPr>
          <w:rStyle w:val="NormalTok"/>
          <w:rFonts w:ascii="Calibri" w:hAnsi="Calibri" w:cs="Calibri"/>
          <w:sz w:val="28"/>
          <w:szCs w:val="28"/>
        </w:rPr>
        <w:t>(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long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roup_by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ID_OUT)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filte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sum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g_dec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gt;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ungroup</w:t>
      </w:r>
      <w:r w:rsidRPr="007D18F3">
        <w:rPr>
          <w:rStyle w:val="NormalTok"/>
          <w:rFonts w:ascii="Calibri" w:hAnsi="Calibri" w:cs="Calibri"/>
          <w:sz w:val="28"/>
          <w:szCs w:val="28"/>
        </w:rPr>
        <w:t>(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merg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b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D_OU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ll.x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muta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ge_centered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cal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age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ente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scal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cal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time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ente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scal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selec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w5_PhyAct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w5_smoking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w5_education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w5_alcohol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date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time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age,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apoe4)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original_protein_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merged_data_filtered)[</w:t>
      </w:r>
      <w:r w:rsidRPr="007D18F3">
        <w:rPr>
          <w:rStyle w:val="DecValTok"/>
          <w:rFonts w:ascii="Calibri" w:hAnsi="Calibri" w:cs="Calibri"/>
          <w:sz w:val="28"/>
          <w:szCs w:val="28"/>
        </w:rPr>
        <w:t>4</w:t>
      </w:r>
      <w:r w:rsidRPr="007D18F3">
        <w:rPr>
          <w:rStyle w:val="SpecialCharTok"/>
          <w:rFonts w:ascii="Calibri" w:hAnsi="Calibri" w:cs="Calibri"/>
          <w:sz w:val="28"/>
          <w:szCs w:val="28"/>
        </w:rPr>
        <w:t>: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length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merged_data_filtered)))]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alid_protein_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make.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original_protein_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uniqu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name_mapping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data.fr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AttributeTok"/>
          <w:rFonts w:ascii="Calibri" w:hAnsi="Calibri" w:cs="Calibri"/>
          <w:sz w:val="28"/>
          <w:szCs w:val="28"/>
        </w:rPr>
        <w:t>origina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original_protein_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AttributeTok"/>
          <w:rFonts w:ascii="Calibri" w:hAnsi="Calibri" w:cs="Calibri"/>
          <w:sz w:val="28"/>
          <w:szCs w:val="28"/>
        </w:rPr>
        <w:t>valid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alid_protein_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stringsAsFactor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FALSE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merged_data_filtered)[</w:t>
      </w:r>
      <w:r w:rsidRPr="007D18F3">
        <w:rPr>
          <w:rStyle w:val="DecValTok"/>
          <w:rFonts w:ascii="Calibri" w:hAnsi="Calibri" w:cs="Calibri"/>
          <w:sz w:val="28"/>
          <w:szCs w:val="28"/>
        </w:rPr>
        <w:t>4</w:t>
      </w:r>
      <w:r w:rsidRPr="007D18F3">
        <w:rPr>
          <w:rStyle w:val="SpecialCharTok"/>
          <w:rFonts w:ascii="Calibri" w:hAnsi="Calibri" w:cs="Calibri"/>
          <w:sz w:val="28"/>
          <w:szCs w:val="28"/>
        </w:rPr>
        <w:t>: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length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merged_data_filtered)))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alid_protein_names</w:t>
      </w:r>
      <w:proofErr w:type="spellEnd"/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covariates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age_centered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se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filte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g_dec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age_cen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sex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ethn_d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      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r w:rsidRPr="007D18F3">
        <w:rPr>
          <w:rStyle w:val="FunctionTok"/>
          <w:rFonts w:ascii="Calibri" w:hAnsi="Calibri" w:cs="Calibri"/>
          <w:sz w:val="28"/>
          <w:szCs w:val="28"/>
        </w:rPr>
        <w:t>is.na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)</w:t>
      </w:r>
    </w:p>
    <w:p w14:paraId="5A9912AA" w14:textId="77777777" w:rsidR="005809B7" w:rsidRPr="007D18F3" w:rsidRDefault="005809B7" w:rsidP="005809B7">
      <w:pPr>
        <w:pStyle w:val="SourceCode"/>
        <w:rPr>
          <w:rFonts w:ascii="Calibri" w:hAnsi="Calibri" w:cs="Calibri"/>
          <w:sz w:val="28"/>
          <w:szCs w:val="28"/>
        </w:rPr>
      </w:pP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list</w:t>
      </w:r>
      <w:r w:rsidRPr="007D18F3">
        <w:rPr>
          <w:rStyle w:val="NormalTok"/>
          <w:rFonts w:ascii="Calibri" w:hAnsi="Calibri" w:cs="Calibri"/>
          <w:sz w:val="28"/>
          <w:szCs w:val="28"/>
        </w:rPr>
        <w:t>(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># Linear mixed models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ntrolFlowTok"/>
          <w:rFonts w:ascii="Calibri" w:hAnsi="Calibri" w:cs="Calibri"/>
          <w:sz w:val="28"/>
          <w:szCs w:val="28"/>
        </w:rPr>
        <w:t>for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protein </w:t>
      </w:r>
      <w:r w:rsidRPr="007D18F3">
        <w:rPr>
          <w:rStyle w:val="ControlFlowTok"/>
          <w:rFonts w:ascii="Calibri" w:hAnsi="Calibri" w:cs="Calibri"/>
          <w:sz w:val="28"/>
          <w:szCs w:val="28"/>
        </w:rPr>
        <w:t>in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dif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alid_protein_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, covariates)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formula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formula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pas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cog_decline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 xml:space="preserve"> ~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*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+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FunctionTok"/>
          <w:rFonts w:ascii="Calibri" w:hAnsi="Calibri" w:cs="Calibri"/>
          <w:sz w:val="28"/>
          <w:szCs w:val="28"/>
        </w:rPr>
        <w:t>past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covariates, </w:t>
      </w:r>
      <w:r w:rsidRPr="007D18F3">
        <w:rPr>
          <w:rStyle w:val="AttributeTok"/>
          <w:rFonts w:ascii="Calibri" w:hAnsi="Calibri" w:cs="Calibri"/>
          <w:sz w:val="28"/>
          <w:szCs w:val="28"/>
        </w:rPr>
        <w:t>collaps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 + 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Style w:val="StringTok"/>
          <w:rFonts w:ascii="Calibri" w:hAnsi="Calibri" w:cs="Calibri"/>
          <w:sz w:val="28"/>
          <w:szCs w:val="28"/>
        </w:rPr>
        <w:t>"+ (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| ID_OUT)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)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model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tryCatch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lm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formula, </w:t>
      </w:r>
      <w:r w:rsidRPr="007D18F3">
        <w:rPr>
          <w:rStyle w:val="AttributeTok"/>
          <w:rFonts w:ascii="Calibri" w:hAnsi="Calibri" w:cs="Calibri"/>
          <w:sz w:val="28"/>
          <w:szCs w:val="28"/>
        </w:rPr>
        <w:t>data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merged_data_filtere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contro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lmerContro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optimize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bobyqa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, </w:t>
      </w:r>
      <w:r w:rsidRPr="007D18F3">
        <w:rPr>
          <w:rStyle w:val="AttributeTok"/>
          <w:rFonts w:ascii="Calibri" w:hAnsi="Calibri" w:cs="Calibri"/>
          <w:sz w:val="28"/>
          <w:szCs w:val="28"/>
        </w:rPr>
        <w:t>erro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trolFlowTok"/>
          <w:rFonts w:ascii="Calibri" w:hAnsi="Calibri" w:cs="Calibri"/>
          <w:sz w:val="28"/>
          <w:szCs w:val="28"/>
        </w:rPr>
        <w:t>function</w:t>
      </w:r>
      <w:r w:rsidRPr="007D18F3">
        <w:rPr>
          <w:rStyle w:val="NormalTok"/>
          <w:rFonts w:ascii="Calibri" w:hAnsi="Calibri" w:cs="Calibri"/>
          <w:sz w:val="28"/>
          <w:szCs w:val="28"/>
        </w:rPr>
        <w:t>(e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unctionTok"/>
          <w:rFonts w:ascii="Calibri" w:hAnsi="Calibri" w:cs="Calibri"/>
          <w:sz w:val="28"/>
          <w:szCs w:val="28"/>
        </w:rPr>
        <w:t>pas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Error"</w:t>
      </w:r>
      <w:r w:rsidRPr="007D18F3">
        <w:rPr>
          <w:rStyle w:val="NormalTok"/>
          <w:rFonts w:ascii="Calibri" w:hAnsi="Calibri" w:cs="Calibri"/>
          <w:sz w:val="28"/>
          <w:szCs w:val="28"/>
        </w:rPr>
        <w:t>, protein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e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FunctionTok"/>
          <w:rFonts w:ascii="Calibri" w:hAnsi="Calibri" w:cs="Calibri"/>
          <w:sz w:val="28"/>
          <w:szCs w:val="28"/>
        </w:rPr>
        <w:t>return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ConstantTok"/>
          <w:rFonts w:ascii="Calibri" w:hAnsi="Calibri" w:cs="Calibri"/>
          <w:sz w:val="28"/>
          <w:szCs w:val="28"/>
        </w:rPr>
        <w:t>NULL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ControlFlowTok"/>
          <w:rFonts w:ascii="Calibri" w:hAnsi="Calibri" w:cs="Calibri"/>
          <w:sz w:val="28"/>
          <w:szCs w:val="28"/>
        </w:rPr>
        <w:t>if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s.nul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model)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summary</w:t>
      </w:r>
      <w:r w:rsidRPr="007D18F3">
        <w:rPr>
          <w:rStyle w:val="NormalTok"/>
          <w:rFonts w:ascii="Calibri" w:hAnsi="Calibri" w:cs="Calibri"/>
          <w:sz w:val="28"/>
          <w:szCs w:val="28"/>
        </w:rPr>
        <w:t>(model)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coefficients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ControlFlowTok"/>
          <w:rFonts w:ascii="Calibri" w:hAnsi="Calibri" w:cs="Calibri"/>
          <w:sz w:val="28"/>
          <w:szCs w:val="28"/>
        </w:rPr>
        <w:t>if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(protein </w:t>
      </w:r>
      <w:r w:rsidRPr="007D18F3">
        <w:rPr>
          <w:rStyle w:val="SpecialCharTok"/>
          <w:rFonts w:ascii="Calibri" w:hAnsi="Calibri" w:cs="Calibri"/>
          <w:sz w:val="28"/>
          <w:szCs w:val="28"/>
        </w:rPr>
        <w:t>%in%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)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_main_effec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oef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protein, 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estimate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_main_effec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r w:rsidRPr="007D18F3">
        <w:rPr>
          <w:rStyle w:val="StringTok"/>
          <w:rFonts w:ascii="Calibri" w:hAnsi="Calibri" w:cs="Calibri"/>
          <w:sz w:val="28"/>
          <w:szCs w:val="28"/>
        </w:rPr>
        <w:t>"Estimate"</w:t>
      </w:r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low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1.96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*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_main_effec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r w:rsidRPr="007D18F3">
        <w:rPr>
          <w:rStyle w:val="StringTok"/>
          <w:rFonts w:ascii="Calibri" w:hAnsi="Calibri" w:cs="Calibri"/>
          <w:sz w:val="28"/>
          <w:szCs w:val="28"/>
        </w:rPr>
        <w:t>"Std. Error"</w:t>
      </w:r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upp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1.96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*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_main_effec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r w:rsidRPr="007D18F3">
        <w:rPr>
          <w:rStyle w:val="StringTok"/>
          <w:rFonts w:ascii="Calibri" w:hAnsi="Calibri" w:cs="Calibri"/>
          <w:sz w:val="28"/>
          <w:szCs w:val="28"/>
        </w:rPr>
        <w:t>"Std. Error"</w:t>
      </w:r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_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rotein_main_effec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Pr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(&gt;|t|)"</w:t>
      </w:r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[protein]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estimate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low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ci_upper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_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} </w:t>
      </w:r>
      <w:r w:rsidRPr="007D18F3">
        <w:rPr>
          <w:rStyle w:val="ControlFlowTok"/>
          <w:rFonts w:ascii="Calibri" w:hAnsi="Calibri" w:cs="Calibri"/>
          <w:sz w:val="28"/>
          <w:szCs w:val="28"/>
        </w:rPr>
        <w:t>els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[protein]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p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ConstantTok"/>
          <w:rFonts w:ascii="Calibri" w:hAnsi="Calibri" w:cs="Calibri"/>
          <w:sz w:val="28"/>
          <w:szCs w:val="28"/>
        </w:rPr>
        <w:t>NA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DecValTok"/>
          <w:rFonts w:ascii="Calibri" w:hAnsi="Calibri" w:cs="Calibri"/>
          <w:sz w:val="28"/>
          <w:szCs w:val="28"/>
        </w:rPr>
        <w:t>4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}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 </w:t>
      </w:r>
      <w:r w:rsidRPr="007D18F3">
        <w:rPr>
          <w:rStyle w:val="ControlFlowTok"/>
          <w:rFonts w:ascii="Calibri" w:hAnsi="Calibri" w:cs="Calibri"/>
          <w:sz w:val="28"/>
          <w:szCs w:val="28"/>
        </w:rPr>
        <w:t>els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{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[[protein]]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rep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ConstantTok"/>
          <w:rFonts w:ascii="Calibri" w:hAnsi="Calibri" w:cs="Calibri"/>
          <w:sz w:val="28"/>
          <w:szCs w:val="28"/>
        </w:rPr>
        <w:t>NA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DecValTok"/>
          <w:rFonts w:ascii="Calibri" w:hAnsi="Calibri" w:cs="Calibri"/>
          <w:sz w:val="28"/>
          <w:szCs w:val="28"/>
        </w:rPr>
        <w:t>4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}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>}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do.cal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bin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ol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Estimate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ower CI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Upper CI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P-value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name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lis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data.fr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Protein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row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row.name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NULL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r w:rsidRPr="007D18F3">
        <w:rPr>
          <w:rStyle w:val="SpecialCharTok"/>
          <w:rFonts w:ascii="Calibri" w:hAnsi="Calibri" w:cs="Calibri"/>
          <w:sz w:val="28"/>
          <w:szCs w:val="28"/>
        </w:rPr>
        <w:t>!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in%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time_centered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, covariates), ]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name_mapping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origin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r w:rsidRPr="007D18F3">
        <w:rPr>
          <w:rStyle w:val="FunctionTok"/>
          <w:rFonts w:ascii="Calibri" w:hAnsi="Calibri" w:cs="Calibri"/>
          <w:sz w:val="28"/>
          <w:szCs w:val="28"/>
        </w:rPr>
        <w:t>match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name_mapping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vali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]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X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sub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SpecialCharTok"/>
          <w:rFonts w:ascii="Calibri" w:hAnsi="Calibri" w:cs="Calibri"/>
          <w:sz w:val="28"/>
          <w:szCs w:val="28"/>
        </w:rPr>
        <w:t>\\</w:t>
      </w:r>
      <w:r w:rsidRPr="007D18F3">
        <w:rPr>
          <w:rStyle w:val="StringTok"/>
          <w:rFonts w:ascii="Calibri" w:hAnsi="Calibri" w:cs="Calibri"/>
          <w:sz w:val="28"/>
          <w:szCs w:val="28"/>
        </w:rPr>
        <w:t>.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-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d_to_n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etNam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_n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anel_data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_I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id_to_nam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[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Protei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]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01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CommentTok"/>
          <w:rFonts w:ascii="Calibri" w:hAnsi="Calibri" w:cs="Calibri"/>
          <w:sz w:val="28"/>
          <w:szCs w:val="28"/>
        </w:rPr>
        <w:t># Create plot</w:t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results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%&gt;%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mutat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fels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ConstantTok"/>
          <w:rFonts w:ascii="Calibri" w:hAnsi="Calibri" w:cs="Calibri"/>
          <w:sz w:val="28"/>
          <w:szCs w:val="28"/>
        </w:rPr>
        <w:t>NA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significanc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case_when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&g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~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~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</w:t>
      </w:r>
      <w:r w:rsidRPr="007D18F3">
        <w:rPr>
          <w:rStyle w:val="ConstantTok"/>
          <w:rFonts w:ascii="Calibri" w:hAnsi="Calibri" w:cs="Calibri"/>
          <w:sz w:val="28"/>
          <w:szCs w:val="28"/>
        </w:rPr>
        <w:t>TRUE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~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significanc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factor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r w:rsidRPr="007D18F3">
        <w:rPr>
          <w:rStyle w:val="SpecialCharTok"/>
          <w:rFonts w:ascii="Calibri" w:hAnsi="Calibri" w:cs="Calibri"/>
          <w:sz w:val="28"/>
          <w:szCs w:val="28"/>
        </w:rPr>
        <w:t>$</w:t>
      </w:r>
      <w:r w:rsidRPr="007D18F3">
        <w:rPr>
          <w:rStyle w:val="NormalTok"/>
          <w:rFonts w:ascii="Calibri" w:hAnsi="Calibri" w:cs="Calibri"/>
          <w:sz w:val="28"/>
          <w:szCs w:val="28"/>
        </w:rPr>
        <w:t>significanc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lev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)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volcano_plot2 </w:t>
      </w:r>
      <w:r w:rsidRPr="007D18F3">
        <w:rPr>
          <w:rStyle w:val="OtherTok"/>
          <w:rFonts w:ascii="Calibri" w:hAnsi="Calibri" w:cs="Calibri"/>
          <w:sz w:val="28"/>
          <w:szCs w:val="28"/>
        </w:rPr>
        <w:t>&lt;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gplo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volcano_df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x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Estimate, </w:t>
      </w:r>
      <w:r w:rsidRPr="007D18F3">
        <w:rPr>
          <w:rStyle w:val="AttributeTok"/>
          <w:rFonts w:ascii="Calibri" w:hAnsi="Calibri" w:cs="Calibri"/>
          <w:sz w:val="28"/>
          <w:szCs w:val="28"/>
        </w:rPr>
        <w:t>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FunctionTok"/>
          <w:rFonts w:ascii="Calibri" w:hAnsi="Calibri" w:cs="Calibri"/>
          <w:sz w:val="28"/>
          <w:szCs w:val="28"/>
        </w:rPr>
        <w:t>log10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significance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poin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alpha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9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8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cale_color_manu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value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rkgray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rkblue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OtherTok"/>
          <w:rFonts w:ascii="Calibri" w:hAnsi="Calibri" w:cs="Calibri"/>
          <w:sz w:val="28"/>
          <w:szCs w:val="28"/>
        </w:rPr>
        <w:t>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red2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StringTok"/>
          <w:rFonts w:ascii="Calibri" w:hAnsi="Calibri" w:cs="Calibri"/>
          <w:sz w:val="28"/>
          <w:szCs w:val="28"/>
        </w:rPr>
        <w:t>"Non-significant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De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Increased Risk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label_repe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fels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>)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box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oint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segment.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grey50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max.overlap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Inf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black'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fil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white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label_repe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e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ifels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as.numeric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P.valu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&lt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&amp;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Estimate </w:t>
      </w:r>
      <w:r w:rsidRPr="007D18F3">
        <w:rPr>
          <w:rStyle w:val="SpecialCharTok"/>
          <w:rFonts w:ascii="Calibri" w:hAnsi="Calibri" w:cs="Calibri"/>
          <w:sz w:val="28"/>
          <w:szCs w:val="28"/>
        </w:rPr>
        <w:t>&gt;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Protein,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>)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2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box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oint.padding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unit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StringTok"/>
          <w:rFonts w:ascii="Calibri" w:hAnsi="Calibri" w:cs="Calibri"/>
          <w:sz w:val="28"/>
          <w:szCs w:val="28"/>
        </w:rPr>
        <w:t>"lines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lastRenderedPageBreak/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segment.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grey50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max.overlaps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stantTok"/>
          <w:rFonts w:ascii="Calibri" w:hAnsi="Calibri" w:cs="Calibri"/>
          <w:sz w:val="28"/>
          <w:szCs w:val="28"/>
        </w:rPr>
        <w:t>Inf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black'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    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fill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'white'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theme_minimal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labs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titl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x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eta coefficient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</w:t>
      </w:r>
      <w:r w:rsidRPr="007D18F3">
        <w:rPr>
          <w:rStyle w:val="AttributeTok"/>
          <w:rFonts w:ascii="Calibri" w:hAnsi="Calibri" w:cs="Calibri"/>
          <w:sz w:val="28"/>
          <w:szCs w:val="28"/>
        </w:rPr>
        <w:t>y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-log10(p-value)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Style w:val="FunctionTok"/>
          <w:rFonts w:ascii="Calibri" w:hAnsi="Calibri" w:cs="Calibri"/>
          <w:sz w:val="28"/>
          <w:szCs w:val="28"/>
        </w:rPr>
        <w:t>theme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egend.position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ottom"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egend.titl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blank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egend.tex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4</w:t>
      </w:r>
      <w:r w:rsidRPr="007D18F3">
        <w:rPr>
          <w:rStyle w:val="NormalTok"/>
          <w:rFonts w:ascii="Calibri" w:hAnsi="Calibri" w:cs="Calibri"/>
          <w:sz w:val="28"/>
          <w:szCs w:val="28"/>
        </w:rPr>
        <w:t>,</w:t>
      </w:r>
      <w:r w:rsidRPr="007D18F3">
        <w:rPr>
          <w:rStyle w:val="AttributeTok"/>
          <w:rFonts w:ascii="Calibri" w:hAnsi="Calibri" w:cs="Calibri"/>
          <w:sz w:val="28"/>
          <w:szCs w:val="28"/>
        </w:rPr>
        <w:t>colou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lack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anel.grid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blank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(),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plot.titl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hjus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loatTok"/>
          <w:rFonts w:ascii="Calibri" w:hAnsi="Calibri" w:cs="Calibri"/>
          <w:sz w:val="28"/>
          <w:szCs w:val="28"/>
        </w:rPr>
        <w:t>0.5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6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fac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old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xis.titl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colou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lack"</w:t>
      </w:r>
      <w:r w:rsidRPr="007D18F3">
        <w:rPr>
          <w:rStyle w:val="NormalTok"/>
          <w:rFonts w:ascii="Calibri" w:hAnsi="Calibri" w:cs="Calibri"/>
          <w:sz w:val="28"/>
          <w:szCs w:val="28"/>
        </w:rPr>
        <w:t>),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axis.tex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element_text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size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DecValTok"/>
          <w:rFonts w:ascii="Calibri" w:hAnsi="Calibri" w:cs="Calibri"/>
          <w:sz w:val="28"/>
          <w:szCs w:val="28"/>
        </w:rPr>
        <w:t>14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7D18F3">
        <w:rPr>
          <w:rStyle w:val="AttributeTok"/>
          <w:rFonts w:ascii="Calibri" w:hAnsi="Calibri" w:cs="Calibri"/>
          <w:sz w:val="28"/>
          <w:szCs w:val="28"/>
        </w:rPr>
        <w:t>colour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black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scale_x_continuous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AttributeTok"/>
          <w:rFonts w:ascii="Calibri" w:hAnsi="Calibri" w:cs="Calibri"/>
          <w:sz w:val="28"/>
          <w:szCs w:val="28"/>
        </w:rPr>
        <w:t>labels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ControlFlowTok"/>
          <w:rFonts w:ascii="Calibri" w:hAnsi="Calibri" w:cs="Calibri"/>
          <w:sz w:val="28"/>
          <w:szCs w:val="28"/>
        </w:rPr>
        <w:t>function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(x)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x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h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yintercep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pecialCharTok"/>
          <w:rFonts w:ascii="Calibri" w:hAnsi="Calibri" w:cs="Calibri"/>
          <w:sz w:val="28"/>
          <w:szCs w:val="28"/>
        </w:rPr>
        <w:t>-</w:t>
      </w:r>
      <w:r w:rsidRPr="007D18F3">
        <w:rPr>
          <w:rStyle w:val="FunctionTok"/>
          <w:rFonts w:ascii="Calibri" w:hAnsi="Calibri" w:cs="Calibri"/>
          <w:sz w:val="28"/>
          <w:szCs w:val="28"/>
        </w:rPr>
        <w:t>log10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NormalTok"/>
          <w:rFonts w:ascii="Calibri" w:hAnsi="Calibri" w:cs="Calibri"/>
          <w:sz w:val="28"/>
          <w:szCs w:val="28"/>
        </w:rPr>
        <w:t>significance_threshold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inetyp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shed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red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7D18F3">
        <w:rPr>
          <w:rStyle w:val="SpecialCharTok"/>
          <w:rFonts w:ascii="Calibri" w:hAnsi="Calibri" w:cs="Calibri"/>
          <w:sz w:val="28"/>
          <w:szCs w:val="28"/>
        </w:rPr>
        <w:t>+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 </w:t>
      </w:r>
      <w:proofErr w:type="spellStart"/>
      <w:r w:rsidRPr="007D18F3">
        <w:rPr>
          <w:rStyle w:val="FunctionTok"/>
          <w:rFonts w:ascii="Calibri" w:hAnsi="Calibri" w:cs="Calibri"/>
          <w:sz w:val="28"/>
          <w:szCs w:val="28"/>
        </w:rPr>
        <w:t>geom_vline</w:t>
      </w:r>
      <w:proofErr w:type="spellEnd"/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xintercept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FunctionTok"/>
          <w:rFonts w:ascii="Calibri" w:hAnsi="Calibri" w:cs="Calibri"/>
          <w:sz w:val="28"/>
          <w:szCs w:val="28"/>
        </w:rPr>
        <w:t>c</w:t>
      </w:r>
      <w:r w:rsidRPr="007D18F3">
        <w:rPr>
          <w:rStyle w:val="NormalTok"/>
          <w:rFonts w:ascii="Calibri" w:hAnsi="Calibri" w:cs="Calibri"/>
          <w:sz w:val="28"/>
          <w:szCs w:val="28"/>
        </w:rPr>
        <w:t>(</w:t>
      </w:r>
      <w:r w:rsidRPr="007D18F3">
        <w:rPr>
          <w:rStyle w:val="DecValTok"/>
          <w:rFonts w:ascii="Calibri" w:hAnsi="Calibri" w:cs="Calibri"/>
          <w:sz w:val="28"/>
          <w:szCs w:val="28"/>
        </w:rPr>
        <w:t>0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)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linetype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dashed"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, </w:t>
      </w:r>
      <w:proofErr w:type="spellStart"/>
      <w:r w:rsidRPr="007D18F3">
        <w:rPr>
          <w:rStyle w:val="AttributeTok"/>
          <w:rFonts w:ascii="Calibri" w:hAnsi="Calibri" w:cs="Calibri"/>
          <w:sz w:val="28"/>
          <w:szCs w:val="28"/>
        </w:rPr>
        <w:t>color</w:t>
      </w:r>
      <w:proofErr w:type="spellEnd"/>
      <w:r w:rsidRPr="007D18F3">
        <w:rPr>
          <w:rStyle w:val="AttributeTok"/>
          <w:rFonts w:ascii="Calibri" w:hAnsi="Calibri" w:cs="Calibri"/>
          <w:sz w:val="28"/>
          <w:szCs w:val="28"/>
        </w:rPr>
        <w:t xml:space="preserve"> =</w:t>
      </w:r>
      <w:r w:rsidRPr="007D18F3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proofErr w:type="spellStart"/>
      <w:r w:rsidRPr="007D18F3">
        <w:rPr>
          <w:rStyle w:val="StringTok"/>
          <w:rFonts w:ascii="Calibri" w:hAnsi="Calibri" w:cs="Calibri"/>
          <w:sz w:val="28"/>
          <w:szCs w:val="28"/>
        </w:rPr>
        <w:t>darkgrey</w:t>
      </w:r>
      <w:proofErr w:type="spellEnd"/>
      <w:r w:rsidRPr="007D18F3">
        <w:rPr>
          <w:rStyle w:val="StringTok"/>
          <w:rFonts w:ascii="Calibri" w:hAnsi="Calibri" w:cs="Calibri"/>
          <w:sz w:val="28"/>
          <w:szCs w:val="28"/>
        </w:rPr>
        <w:t>"</w:t>
      </w:r>
      <w:r w:rsidRPr="007D18F3">
        <w:rPr>
          <w:rStyle w:val="NormalTok"/>
          <w:rFonts w:ascii="Calibri" w:hAnsi="Calibri" w:cs="Calibri"/>
          <w:sz w:val="28"/>
          <w:szCs w:val="28"/>
        </w:rPr>
        <w:t>)</w:t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Fonts w:ascii="Calibri" w:hAnsi="Calibri" w:cs="Calibri"/>
          <w:sz w:val="28"/>
          <w:szCs w:val="28"/>
        </w:rPr>
        <w:br/>
      </w:r>
      <w:r w:rsidRPr="007D18F3">
        <w:rPr>
          <w:rStyle w:val="FunctionTok"/>
          <w:rFonts w:ascii="Calibri" w:hAnsi="Calibri" w:cs="Calibri"/>
          <w:sz w:val="28"/>
          <w:szCs w:val="28"/>
        </w:rPr>
        <w:t>print</w:t>
      </w:r>
      <w:r w:rsidRPr="007D18F3">
        <w:rPr>
          <w:rStyle w:val="NormalTok"/>
          <w:rFonts w:ascii="Calibri" w:hAnsi="Calibri" w:cs="Calibri"/>
          <w:sz w:val="28"/>
          <w:szCs w:val="28"/>
        </w:rPr>
        <w:t>(volcano_plot2)</w:t>
      </w:r>
    </w:p>
    <w:p w14:paraId="3D6DE28B" w14:textId="77777777" w:rsidR="005809B7" w:rsidRPr="007D18F3" w:rsidRDefault="005809B7" w:rsidP="005809B7">
      <w:pPr>
        <w:pStyle w:val="FirstParagraph"/>
        <w:rPr>
          <w:rFonts w:ascii="Calibri" w:hAnsi="Calibri" w:cs="Calibri"/>
          <w:sz w:val="32"/>
          <w:szCs w:val="32"/>
        </w:rPr>
      </w:pPr>
      <w:r w:rsidRPr="007D18F3">
        <w:rPr>
          <w:rFonts w:ascii="Calibri" w:hAnsi="Calibri" w:cs="Calibri"/>
          <w:noProof/>
          <w:sz w:val="32"/>
          <w:szCs w:val="32"/>
        </w:rPr>
        <w:drawing>
          <wp:inline distT="0" distB="0" distL="0" distR="0" wp14:anchorId="3B98BFB8" wp14:editId="44005953">
            <wp:extent cx="5334000" cy="4267200"/>
            <wp:effectExtent l="0" t="0" r="0" b="0"/>
            <wp:docPr id="55482102" name="Picture" descr="A diagram of numbers and lette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82102" name="Picture" descr="A diagram of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1C79B" w14:textId="77777777" w:rsidR="005809B7" w:rsidRPr="007D18F3" w:rsidRDefault="005809B7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shd w:val="clear" w:color="auto" w:fill="FFFFFF"/>
        </w:rPr>
      </w:pPr>
    </w:p>
    <w:p w14:paraId="24D3FAD6" w14:textId="2A3991BC" w:rsidR="007D379E" w:rsidRPr="007D18F3" w:rsidRDefault="007D379E" w:rsidP="007D379E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32"/>
          <w:shd w:val="clear" w:color="auto" w:fill="FFFFFF"/>
        </w:rPr>
      </w:pPr>
      <w:r w:rsidRPr="007D18F3">
        <w:rPr>
          <w:rFonts w:cstheme="minorHAnsi"/>
          <w:sz w:val="32"/>
          <w:szCs w:val="32"/>
          <w:shd w:val="clear" w:color="auto" w:fill="FFFFFF"/>
        </w:rPr>
        <w:t>SAS (version 9.4)</w:t>
      </w:r>
    </w:p>
    <w:p w14:paraId="758CCDA7" w14:textId="2FF32FB8" w:rsidR="007D379E" w:rsidRPr="007D18F3" w:rsidRDefault="007D379E" w:rsidP="007D37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hd w:val="clear" w:color="auto" w:fill="FFFFFF"/>
        </w:rPr>
      </w:pPr>
    </w:p>
    <w:p w14:paraId="582365C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61035F3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  AGE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>-RELATED DISEASES  ***;</w:t>
      </w:r>
    </w:p>
    <w:p w14:paraId="5968094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0739F71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  Cox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 model (incident diseases)  ********;</w:t>
      </w:r>
    </w:p>
    <w:p w14:paraId="55C9DE1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%macro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hallmark (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,prot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fil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);</w:t>
      </w:r>
    </w:p>
    <w:p w14:paraId="3C59E7E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data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hm;</w:t>
      </w:r>
      <w:proofErr w:type="gramEnd"/>
    </w:p>
    <w:p w14:paraId="60236B8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t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iseases;</w:t>
      </w:r>
      <w:proofErr w:type="gramEnd"/>
    </w:p>
    <w:p w14:paraId="49E1F51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IF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&amp;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;</w:t>
      </w:r>
      <w:proofErr w:type="gramEnd"/>
    </w:p>
    <w:p w14:paraId="7C851ACB" w14:textId="7DBDC1CC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keep STNO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961E5F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data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2;</w:t>
      </w:r>
      <w:proofErr w:type="gramEnd"/>
    </w:p>
    <w:p w14:paraId="5BC0174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merge wh1(in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)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hm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734939B5" w14:textId="3F3B229B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by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NO;</w:t>
      </w:r>
      <w:proofErr w:type="gramEnd"/>
    </w:p>
    <w:p w14:paraId="5B37C2D2" w14:textId="7AFB9883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if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539EC0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data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3;</w:t>
      </w:r>
      <w:proofErr w:type="gramEnd"/>
    </w:p>
    <w:p w14:paraId="1A216892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t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2;</w:t>
      </w:r>
      <w:proofErr w:type="gramEnd"/>
    </w:p>
    <w:p w14:paraId="0EB56536" w14:textId="035AE1C2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futime_hal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(min(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laalkupvm,enddate</w:t>
      </w:r>
      <w:proofErr w:type="spellEnd"/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)-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rt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)/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65.25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FF8769F" w14:textId="45308687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if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end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then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tus_hal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els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tus_hal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9EB9FD5" w14:textId="01ECAA5A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IF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futime_hal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gt;</w:t>
      </w:r>
      <w:proofErr w:type="gramStart"/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F5F81B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age_en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age+futime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h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4DFF8944" w14:textId="68639B28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5F41DC5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proc means data=wh3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noprin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where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h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7CAF630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var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age_en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 output out=ma mean= std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std;</w:t>
      </w:r>
      <w:proofErr w:type="gramEnd"/>
    </w:p>
    <w:p w14:paraId="6F77DB5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proc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phreg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3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642573F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model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futime_h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*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h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) = &amp;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pro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sex age ETHN_DS /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0BDF885B" w14:textId="665E82DD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od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outpu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arameterEstimate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=p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CensoredSummary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cs;</w:t>
      </w:r>
      <w:proofErr w:type="gramEnd"/>
    </w:p>
    <w:p w14:paraId="197EBD90" w14:textId="76C4CD9D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 res; merge pe(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ob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) cs ma;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=&amp;dg; format exposure </w:t>
      </w:r>
      <w:r w:rsidR="004E1152" w:rsidRPr="007D18F3">
        <w:rPr>
          <w:rFonts w:ascii="Courier New" w:hAnsi="Courier New" w:cs="Courier New"/>
          <w:color w:val="008080"/>
          <w:shd w:val="clear" w:color="auto" w:fill="FFFFFF"/>
        </w:rPr>
        <w:t>$20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 Exposure=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arameter;</w:t>
      </w:r>
      <w:proofErr w:type="gramEnd"/>
    </w:p>
    <w:p w14:paraId="2E3B0120" w14:textId="62B5F0BB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keep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Total Event Exposur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robChiSq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age_end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d;</w:t>
      </w:r>
      <w:proofErr w:type="gramEnd"/>
    </w:p>
    <w:p w14:paraId="28A6EADD" w14:textId="722EB6A9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 res; merge res(in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)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_label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by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if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268CE9A4" w14:textId="14A95520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keep Exposur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label category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robChiSq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age_end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d;</w:t>
      </w:r>
      <w:proofErr w:type="gramEnd"/>
    </w:p>
    <w:p w14:paraId="06EC0BC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288B900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proc append base=&amp;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fil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es;</w:t>
      </w:r>
      <w:proofErr w:type="gramEnd"/>
    </w:p>
    <w:p w14:paraId="0D22319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73D64DA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%</w:t>
      </w: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men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7F6D853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279C538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333DB6C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 all diseases 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;</w:t>
      </w:r>
      <w:proofErr w:type="gramEnd"/>
    </w:p>
    <w:p w14:paraId="61994AA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sets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lib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work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memtyp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data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nolis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elet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50D2C802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%MACRO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414FC38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FF"/>
          <w:shd w:val="clear" w:color="auto" w:fill="FFFFFF"/>
        </w:rPr>
        <w:t>%DO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I = 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%TO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2C0DD55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&amp;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I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);</w:t>
      </w:r>
    </w:p>
    <w:p w14:paraId="29BEFBC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FF"/>
          <w:shd w:val="clear" w:color="auto" w:fill="FFFFFF"/>
        </w:rPr>
        <w:t>%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</w:rPr>
        <w:t>EN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ECE7EA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%MEN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hallmark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72DC9ED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proofErr w:type="spellStart"/>
      <w:proofErr w:type="gramStart"/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4C6420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in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4DEADC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DBD727A" w14:textId="33B517B1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var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label category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robChiSq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27DD7B3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76CD2FC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38AF62C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 Disease groups 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;</w:t>
      </w:r>
      <w:proofErr w:type="gramEnd"/>
    </w:p>
    <w:p w14:paraId="3B6D32A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sets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lib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work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memtyp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data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nolis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elet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673CF9A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lastRenderedPageBreak/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29422C0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6A9EB58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65A7828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6646E6C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4911596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6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399FCC3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42692C5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57D817A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in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810EF3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5CB4C5C6" w14:textId="44208D61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var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label category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robChiSq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E1425C2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5F93B6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456798A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 Dementia 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;</w:t>
      </w:r>
      <w:proofErr w:type="gramEnd"/>
    </w:p>
    <w:p w14:paraId="32593E0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sets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lib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work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memtyp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data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nolis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elet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24AC6A5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,results_all);</w:t>
      </w:r>
    </w:p>
    <w:p w14:paraId="0577FAA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2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,results_all); </w:t>
      </w:r>
      <w:r w:rsidRPr="007D18F3">
        <w:rPr>
          <w:rFonts w:ascii="Courier New" w:hAnsi="Courier New" w:cs="Courier New"/>
          <w:color w:val="008000"/>
          <w:shd w:val="clear" w:color="auto" w:fill="FFFFFF"/>
        </w:rPr>
        <w:t>*Alzheimer's*;</w:t>
      </w:r>
    </w:p>
    <w:p w14:paraId="66D8706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hallmark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2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mic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,results_all); </w:t>
      </w:r>
      <w:r w:rsidRPr="007D18F3">
        <w:rPr>
          <w:rFonts w:ascii="Courier New" w:hAnsi="Courier New" w:cs="Courier New"/>
          <w:color w:val="008000"/>
          <w:shd w:val="clear" w:color="auto" w:fill="FFFFFF"/>
        </w:rPr>
        <w:t>*Vascular*;</w:t>
      </w:r>
    </w:p>
    <w:p w14:paraId="185BEF3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in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9F3D5E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A6129F3" w14:textId="3F3C8757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var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label category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robChiSq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C9329D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74B9F44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1CDD1E5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69E19B49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  MEDIATION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  ***;</w:t>
      </w:r>
    </w:p>
    <w:p w14:paraId="0F0F3BC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567414B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iseases2;</w:t>
      </w:r>
      <w:proofErr w:type="gramEnd"/>
    </w:p>
    <w:p w14:paraId="3E4C3DE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iseases;</w:t>
      </w:r>
      <w:proofErr w:type="gramEnd"/>
    </w:p>
    <w:p w14:paraId="0DF0677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IN (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5ABE2D2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2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);</w:t>
      </w:r>
      <w:proofErr w:type="gramEnd"/>
    </w:p>
    <w:p w14:paraId="4CD7F53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3E7C92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* 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any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 disease *;</w:t>
      </w:r>
    </w:p>
    <w:p w14:paraId="3E1BB1A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means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diseases2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nway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</w:rPr>
        <w:t>noprin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477B5C7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var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6297F4CF" w14:textId="5AB039DA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class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NO;</w:t>
      </w:r>
      <w:proofErr w:type="gramEnd"/>
    </w:p>
    <w:p w14:paraId="7A979B63" w14:textId="1384C8E6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output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out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anydi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mi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laalkupvm1;</w:t>
      </w:r>
      <w:proofErr w:type="gramEnd"/>
    </w:p>
    <w:p w14:paraId="25311E4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6863404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2;</w:t>
      </w:r>
      <w:proofErr w:type="gramEnd"/>
    </w:p>
    <w:p w14:paraId="42A54C9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merg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wh1(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)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anydis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5A7724AD" w14:textId="106CF535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by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NO;</w:t>
      </w:r>
      <w:proofErr w:type="gramEnd"/>
    </w:p>
    <w:p w14:paraId="27C6DE0F" w14:textId="25C0CDD6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341BDC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5C1ACE2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wh3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nodis;</w:t>
      </w:r>
      <w:proofErr w:type="gramEnd"/>
    </w:p>
    <w:p w14:paraId="0B631A2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2;</w:t>
      </w:r>
      <w:proofErr w:type="gramEnd"/>
    </w:p>
    <w:p w14:paraId="73EF83FD" w14:textId="12A36A3A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slaalkupvm1&lt;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rt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delet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46A76CB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20032A7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3480B34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* 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Dementia(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>42), Vascular dementia(422) *;</w:t>
      </w:r>
    </w:p>
    <w:p w14:paraId="48699BE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68EDE3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iseases;</w:t>
      </w:r>
      <w:proofErr w:type="gramEnd"/>
    </w:p>
    <w:p w14:paraId="01EF89A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5D814CF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emen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4472BCD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0C40A9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7BD6B49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76DBFDF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  Cox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 model (dementia)  ********;</w:t>
      </w:r>
    </w:p>
    <w:p w14:paraId="70AB001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lastRenderedPageBreak/>
        <w:t>%macro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iation (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,resfile</w:t>
      </w:r>
      <w:proofErr w:type="spellEnd"/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);</w:t>
      </w:r>
    </w:p>
    <w:p w14:paraId="6B303D7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data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med;</w:t>
      </w:r>
      <w:proofErr w:type="gramEnd"/>
    </w:p>
    <w:p w14:paraId="34B2CB7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t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iseases;</w:t>
      </w:r>
      <w:proofErr w:type="gramEnd"/>
    </w:p>
    <w:p w14:paraId="4A35120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IF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&amp;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;</w:t>
      </w:r>
      <w:proofErr w:type="gramEnd"/>
    </w:p>
    <w:p w14:paraId="7100DF3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rename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49814BC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data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4;</w:t>
      </w:r>
      <w:proofErr w:type="gramEnd"/>
    </w:p>
    <w:p w14:paraId="0044EDA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sv-SE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>merg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wh3_nodis(in=i)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med;</w:t>
      </w:r>
    </w:p>
    <w:p w14:paraId="6F5F04A0" w14:textId="7FF2B0A0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by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NO;</w:t>
      </w:r>
      <w:proofErr w:type="gramEnd"/>
    </w:p>
    <w:p w14:paraId="2B4154DB" w14:textId="672E9E1B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if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46118A0" w14:textId="42F14C31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(min(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ate,enddate</w:t>
      </w:r>
      <w:proofErr w:type="spellEnd"/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)-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rt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)/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65.25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BFA550B" w14:textId="59661459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if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end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then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tus_demen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els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tus_demen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D9D5332" w14:textId="50A08DA8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8000"/>
          <w:shd w:val="clear" w:color="auto" w:fill="FFFFFF"/>
        </w:rPr>
        <w:t>*</w:t>
      </w:r>
      <w:proofErr w:type="gramStart"/>
      <w:r w:rsidR="004E1152" w:rsidRPr="007D18F3">
        <w:rPr>
          <w:rFonts w:ascii="Courier New" w:hAnsi="Courier New" w:cs="Courier New"/>
          <w:color w:val="008000"/>
          <w:shd w:val="clear" w:color="auto" w:fill="FFFFFF"/>
        </w:rPr>
        <w:t>mediator</w:t>
      </w:r>
      <w:proofErr w:type="gramEnd"/>
      <w:r w:rsidR="004E1152" w:rsidRPr="007D18F3">
        <w:rPr>
          <w:rFonts w:ascii="Courier New" w:hAnsi="Courier New" w:cs="Courier New"/>
          <w:color w:val="008000"/>
          <w:shd w:val="clear" w:color="auto" w:fill="FFFFFF"/>
        </w:rPr>
        <w:t>*;</w:t>
      </w:r>
    </w:p>
    <w:p w14:paraId="478D9AF4" w14:textId="25F8E076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if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med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then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med_diseas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els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med_diseas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E7E4ACD" w14:textId="291AD1BE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if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med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then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med_diseas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E084AE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4F2D5A4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proc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phreg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4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9EC323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model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*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) = mic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med_diseas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sex age ETHN_DS /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54FA0E8" w14:textId="18064905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od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outpu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ParameterEstimate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=pe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CensoredSummary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cs;</w:t>
      </w:r>
      <w:proofErr w:type="gramEnd"/>
    </w:p>
    <w:p w14:paraId="2ADCA2D9" w14:textId="65402E29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6D602C01" w14:textId="762321B5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 res; merge pe(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ob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) cs;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&amp;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;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D852604" w14:textId="3C0343C1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keep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810207A" w14:textId="2E8346C2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 res; merge res(in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)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_labels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by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if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DBAA490" w14:textId="5808360B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keep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label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C4803A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31C0E14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proc append base=&amp;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fil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ata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es;</w:t>
      </w:r>
      <w:proofErr w:type="gramEnd"/>
    </w:p>
    <w:p w14:paraId="4F8E4E4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run;</w:t>
      </w:r>
      <w:proofErr w:type="gramEnd"/>
    </w:p>
    <w:p w14:paraId="215F026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%</w:t>
      </w: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men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54EC94E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1319D13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607CF12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 Mediators 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;</w:t>
      </w:r>
      <w:proofErr w:type="gramEnd"/>
    </w:p>
    <w:p w14:paraId="343BE61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sets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lib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work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memtyp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=data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</w:rPr>
        <w:t>nolist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elet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78F5FAE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0FA7833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2862261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585CB21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7285BB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252788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10E5D99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5CD91879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0F8CB0A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2361B03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5B1F4A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4702F61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57A6D6E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368EFE89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26C7A47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53FD22C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312BF2F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E14392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8E0938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8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0A89B66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0287FD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0CBE1C5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4516A3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265173F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2B39C68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6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282A9A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49B409E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lastRenderedPageBreak/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5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1AEC6AF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ACF3D5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7B724A9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AA45E0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3EB8A81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4D151089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3C28289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BAB0ED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1C66097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11867B6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6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F387EA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655F7F8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>%</w:t>
      </w:r>
      <w:r w:rsidRPr="007D18F3"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mediatio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Start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,results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>_all);</w:t>
      </w:r>
    </w:p>
    <w:p w14:paraId="1BACDE3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in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result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al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51D60BA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d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B8A8C98" w14:textId="0E846D74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var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label Total Event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azardRatio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Low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HRUpperCL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2D40652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A75836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293DDD8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*************************************************************;</w:t>
      </w:r>
    </w:p>
    <w:p w14:paraId="45687436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8000"/>
          <w:shd w:val="clear" w:color="auto" w:fill="FFFFFF"/>
        </w:rPr>
        <w:t>*****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</w:rPr>
        <w:t>*  Mediators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</w:rPr>
        <w:t xml:space="preserve"> = all groups  ********;</w:t>
      </w:r>
    </w:p>
    <w:p w14:paraId="533F123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1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1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1;</w:t>
      </w:r>
      <w:proofErr w:type="gramEnd"/>
    </w:p>
    <w:p w14:paraId="35AB60B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2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2;</w:t>
      </w:r>
      <w:proofErr w:type="gramEnd"/>
    </w:p>
    <w:p w14:paraId="0AAAFD7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3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3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3;</w:t>
      </w:r>
      <w:proofErr w:type="gramEnd"/>
    </w:p>
    <w:p w14:paraId="5CC9962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4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4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4;</w:t>
      </w:r>
      <w:proofErr w:type="gramEnd"/>
    </w:p>
    <w:p w14:paraId="3C92B95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5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5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5;</w:t>
      </w:r>
      <w:proofErr w:type="gramEnd"/>
    </w:p>
    <w:p w14:paraId="63DD815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6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6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6;</w:t>
      </w:r>
      <w:proofErr w:type="gramEnd"/>
    </w:p>
    <w:p w14:paraId="43B7EA0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7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7;</w:t>
      </w:r>
      <w:proofErr w:type="gramEnd"/>
    </w:p>
    <w:p w14:paraId="0199FF5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208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208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208;</w:t>
      </w:r>
      <w:proofErr w:type="gramEnd"/>
    </w:p>
    <w:p w14:paraId="0BE461B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30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30;</w:t>
      </w:r>
      <w:proofErr w:type="gramEnd"/>
    </w:p>
    <w:p w14:paraId="5384EE5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47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47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47;</w:t>
      </w:r>
      <w:proofErr w:type="gramEnd"/>
    </w:p>
    <w:p w14:paraId="2DB93F1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72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2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72;</w:t>
      </w:r>
      <w:proofErr w:type="gramEnd"/>
    </w:p>
    <w:p w14:paraId="36B51FBB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med79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diseases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dgnro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79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rename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laalkupvm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=med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ate79;</w:t>
      </w:r>
      <w:proofErr w:type="gramEnd"/>
    </w:p>
    <w:p w14:paraId="5D8F1762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sv-SE"/>
        </w:rPr>
      </w:pP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sv-SE"/>
        </w:rPr>
        <w:t>ru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>;</w:t>
      </w:r>
    </w:p>
    <w:p w14:paraId="5580EB42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sv-SE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sv-SE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wh4;</w:t>
      </w:r>
    </w:p>
    <w:p w14:paraId="4DCE28F4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sv-SE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  <w:lang w:val="sv-SE"/>
        </w:rPr>
        <w:t>merge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wh3_nodis(</w:t>
      </w:r>
      <w:r w:rsidRPr="007D18F3">
        <w:rPr>
          <w:rFonts w:ascii="Courier New" w:hAnsi="Courier New" w:cs="Courier New"/>
          <w:color w:val="0000FF"/>
          <w:shd w:val="clear" w:color="auto" w:fill="FFFFFF"/>
          <w:lang w:val="sv-SE"/>
        </w:rPr>
        <w:t>in</w:t>
      </w:r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=i)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med201 med202 med203 med204 med205 med206</w:t>
      </w:r>
    </w:p>
    <w:p w14:paraId="7905FAA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sv-SE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    med207 med208 med30 med47 med72 med79;</w:t>
      </w:r>
    </w:p>
    <w:p w14:paraId="756D7C42" w14:textId="68C27F28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  <w:lang w:val="sv-SE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by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NO;</w:t>
      </w:r>
      <w:proofErr w:type="gramEnd"/>
    </w:p>
    <w:p w14:paraId="0444D49C" w14:textId="5898A4DE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i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5F9D160C" w14:textId="74D04293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(min(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ate,enddate</w:t>
      </w:r>
      <w:proofErr w:type="spellEnd"/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)-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rt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)/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365.25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863BF19" w14:textId="5C8D9270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=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end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tus_demen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tatus_demen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5A6FBC6" w14:textId="7C076480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8000"/>
          <w:shd w:val="clear" w:color="auto" w:fill="FFFFFF"/>
        </w:rPr>
        <w:t>*</w:t>
      </w:r>
      <w:proofErr w:type="gramStart"/>
      <w:r w:rsidR="004E1152" w:rsidRPr="007D18F3">
        <w:rPr>
          <w:rFonts w:ascii="Courier New" w:hAnsi="Courier New" w:cs="Courier New"/>
          <w:color w:val="008000"/>
          <w:shd w:val="clear" w:color="auto" w:fill="FFFFFF"/>
        </w:rPr>
        <w:t>mediators</w:t>
      </w:r>
      <w:proofErr w:type="gramEnd"/>
      <w:r w:rsidR="004E1152" w:rsidRPr="007D18F3">
        <w:rPr>
          <w:rFonts w:ascii="Courier New" w:hAnsi="Courier New" w:cs="Courier New"/>
          <w:color w:val="008000"/>
          <w:shd w:val="clear" w:color="auto" w:fill="FFFFFF"/>
        </w:rPr>
        <w:t>*;</w:t>
      </w:r>
    </w:p>
    <w:p w14:paraId="42159EAA" w14:textId="2EC9CB16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1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1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1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1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1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274C163" w14:textId="027B69AF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2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2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2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2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2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42BE6CD" w14:textId="2504F753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3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3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3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3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3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03423FA3" w14:textId="32B99829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4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4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4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4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4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F8FF8AE" w14:textId="03A25CC0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5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5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5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5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5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143E1FC" w14:textId="7B664C0D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6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6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6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6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6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44168EC" w14:textId="46061FB0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7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7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7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7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7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C63009F" w14:textId="6BFC0B2D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208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8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8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208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208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D1BBA44" w14:textId="719C9AEF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lastRenderedPageBreak/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30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30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30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30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30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BC588C3" w14:textId="6E800304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47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47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47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47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47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041C7450" w14:textId="7155BF17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72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72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72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72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72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2A6E1E0" w14:textId="2907E72F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ate79&gt;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79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else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79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gramStart"/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if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.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&lt;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demen_date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&lt;med_date79 </w:t>
      </w:r>
      <w:r w:rsidR="004E1152" w:rsidRPr="007D18F3">
        <w:rPr>
          <w:rFonts w:ascii="Courier New" w:hAnsi="Courier New" w:cs="Courier New"/>
          <w:color w:val="0000FF"/>
          <w:shd w:val="clear" w:color="auto" w:fill="FFFFFF"/>
        </w:rPr>
        <w:t>then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79=</w:t>
      </w:r>
      <w:r w:rsidR="004E1152"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7342CC8" w14:textId="46B9F274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med_disease_sum</w:t>
      </w:r>
      <w:proofErr w:type="spell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um(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of med_disease201-med_disease208);</w:t>
      </w:r>
    </w:p>
    <w:p w14:paraId="57A6EFC3" w14:textId="514F3C18" w:rsidR="004E1152" w:rsidRPr="007D18F3" w:rsidRDefault="00F32A0F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</w:t>
      </w:r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 xml:space="preserve"> med_disease_sum2=</w:t>
      </w:r>
      <w:proofErr w:type="gramStart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sum(</w:t>
      </w:r>
      <w:proofErr w:type="gramEnd"/>
      <w:r w:rsidR="004E1152" w:rsidRPr="007D18F3">
        <w:rPr>
          <w:rFonts w:ascii="Courier New" w:hAnsi="Courier New" w:cs="Courier New"/>
          <w:color w:val="000000"/>
          <w:shd w:val="clear" w:color="auto" w:fill="FFFFFF"/>
        </w:rPr>
        <w:t>of med_disease201-med_disease205 med_disease207-med_disease208);</w:t>
      </w:r>
    </w:p>
    <w:p w14:paraId="3A48F663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C21190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hreg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4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3CCA961C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model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*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) = mic med_disease201 med_disease202 med_disease203 med_disease204 </w:t>
      </w:r>
    </w:p>
    <w:p w14:paraId="42ED8537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med_disease205 med_disease206 med_disease207 med_disease208</w:t>
      </w:r>
    </w:p>
    <w:p w14:paraId="2D1C6F0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x age ETHN_DS / </w:t>
      </w:r>
      <w:proofErr w:type="spellStart"/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</w:rPr>
        <w:t>r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36DCA73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4A0838AE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hreg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4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3873588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model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*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) = mic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med_disease_sum</w:t>
      </w:r>
      <w:proofErr w:type="spellEnd"/>
    </w:p>
    <w:p w14:paraId="3C1833C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x age ETHN_DS / </w:t>
      </w:r>
      <w:proofErr w:type="spellStart"/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</w:rPr>
        <w:t>r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786E8A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5D983192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hreg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4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32B2A540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model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*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) = mic med_disease_sum2</w:t>
      </w:r>
    </w:p>
    <w:p w14:paraId="0A7A61B8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x age ETHN_DS / </w:t>
      </w:r>
      <w:proofErr w:type="spellStart"/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</w:rPr>
        <w:t>r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14037EAD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651F7A7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phreg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wh4;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03AA8D0A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</w:rPr>
        <w:t>model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futime_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*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</w:rPr>
        <w:t>status_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</w:rPr>
        <w:t>deme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) = mic med_disease206 med_disease_sum2</w:t>
      </w:r>
    </w:p>
    <w:p w14:paraId="40F16FA1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D18F3">
        <w:rPr>
          <w:rFonts w:ascii="Courier New" w:hAnsi="Courier New" w:cs="Courier New"/>
          <w:color w:val="000000"/>
          <w:shd w:val="clear" w:color="auto" w:fill="FFFFFF"/>
        </w:rPr>
        <w:t xml:space="preserve">     sex age ETHN_DS / </w:t>
      </w:r>
      <w:proofErr w:type="spellStart"/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</w:rPr>
        <w:t>rl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95459C5" w14:textId="77777777" w:rsidR="004E1152" w:rsidRPr="007D18F3" w:rsidRDefault="004E1152" w:rsidP="004E1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gramEnd"/>
    </w:p>
    <w:p w14:paraId="053F2E53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63E0D0A3" w14:textId="371184F6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****************************************************************************;</w:t>
      </w:r>
    </w:p>
    <w:p w14:paraId="42B0D6AE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  TRAJECTORIES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 (BMI, walking speed, grip strength, physical activity)  ***;</w:t>
      </w:r>
    </w:p>
    <w:p w14:paraId="1528A668" w14:textId="136DABC5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****************************************************************************;</w:t>
      </w:r>
    </w:p>
    <w:p w14:paraId="5384AB69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  Unadjusted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 means  ***;</w:t>
      </w:r>
    </w:p>
    <w:p w14:paraId="23B0CDDD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means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wh5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fw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5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n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mean</w:t>
      </w:r>
      <w:proofErr w:type="gram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stderr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50D64E48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var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TBMI MBMI JBMI FBMI </w:t>
      </w:r>
    </w:p>
    <w:p w14:paraId="4886066F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j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fwalkspd</w:t>
      </w:r>
      <w:proofErr w:type="spellEnd"/>
    </w:p>
    <w:p w14:paraId="58B1A7D7" w14:textId="6CD10904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jmaxgrip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fmaxgrip</w:t>
      </w:r>
      <w:proofErr w:type="spellEnd"/>
    </w:p>
    <w:p w14:paraId="3280C2F1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j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f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10C3573E" w14:textId="6EF64053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class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ic;</w:t>
      </w:r>
      <w:proofErr w:type="gramEnd"/>
    </w:p>
    <w:p w14:paraId="30F6A823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019D0C8D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*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  Adjusted</w:t>
      </w:r>
      <w:proofErr w:type="gramEnd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 means  ***;</w:t>
      </w:r>
    </w:p>
    <w:p w14:paraId="00F73BCB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h6;</w:t>
      </w:r>
      <w:proofErr w:type="gramEnd"/>
    </w:p>
    <w:p w14:paraId="27BD8190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set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h5;</w:t>
      </w:r>
      <w:proofErr w:type="gramEnd"/>
    </w:p>
    <w:p w14:paraId="2C2033BC" w14:textId="64379FE8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year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0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BMI=TBMI;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output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6A6D8A40" w14:textId="7280FEA6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year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5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BMI=MBMI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output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075D9E5F" w14:textId="3A636CD2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year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0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BMI=JBMI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J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axgrip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Jmaxgrip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J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output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2D914787" w14:textId="611ABA0C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year=</w:t>
      </w:r>
      <w:r w:rsidRPr="007D18F3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5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BMI=FBMI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F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axgrip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Fmaxgrip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F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;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output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3971D58B" w14:textId="5D21D9A3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keep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ID_OUT mic year SEX eth age5 BMI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alksp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axgrip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metwk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5F1A049E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proofErr w:type="gram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04301A69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* BMI, </w:t>
      </w:r>
      <w:proofErr w:type="spell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walkspd</w:t>
      </w:r>
      <w:proofErr w:type="spellEnd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, </w:t>
      </w:r>
      <w:proofErr w:type="spell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maxgrip</w:t>
      </w:r>
      <w:proofErr w:type="spellEnd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, </w:t>
      </w:r>
      <w:proofErr w:type="spell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metwk</w:t>
      </w:r>
      <w:proofErr w:type="spellEnd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 xml:space="preserve"> </w:t>
      </w:r>
      <w:proofErr w:type="gramStart"/>
      <w:r w:rsidRPr="007D18F3">
        <w:rPr>
          <w:rFonts w:ascii="Courier New" w:hAnsi="Courier New" w:cs="Courier New"/>
          <w:color w:val="008000"/>
          <w:shd w:val="clear" w:color="auto" w:fill="FFFFFF"/>
          <w:lang w:val="en-US"/>
        </w:rPr>
        <w:t>*;</w:t>
      </w:r>
      <w:proofErr w:type="gramEnd"/>
    </w:p>
    <w:p w14:paraId="4471EF08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genmod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wh6;</w:t>
      </w:r>
      <w:proofErr w:type="gramEnd"/>
    </w:p>
    <w:p w14:paraId="61EBEB48" w14:textId="0364FCD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lastRenderedPageBreak/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class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ID_OUT mic </w:t>
      </w:r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year;</w:t>
      </w:r>
      <w:proofErr w:type="gramEnd"/>
    </w:p>
    <w:p w14:paraId="32AE2025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model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BMI = SEX eth age5 mic year mic*year /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type3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5D13F000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proofErr w:type="spell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lsmeans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ic*time / </w:t>
      </w:r>
      <w:proofErr w:type="gramStart"/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cl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60EB118E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repeated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subject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ID_OUT /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within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year </w:t>
      </w:r>
      <w:r w:rsidRPr="007D18F3">
        <w:rPr>
          <w:rFonts w:ascii="Courier New" w:hAnsi="Courier New" w:cs="Courier New"/>
          <w:color w:val="0000FF"/>
          <w:shd w:val="clear" w:color="auto" w:fill="FFFFFF"/>
          <w:lang w:val="en-US"/>
        </w:rPr>
        <w:t>type</w:t>
      </w:r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proofErr w:type="gramStart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exch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proofErr w:type="gramEnd"/>
    </w:p>
    <w:p w14:paraId="350D6175" w14:textId="77777777" w:rsidR="00B02B78" w:rsidRPr="007D18F3" w:rsidRDefault="00B02B78" w:rsidP="00B02B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  <w:lang w:val="fi-FI"/>
        </w:rPr>
      </w:pPr>
      <w:proofErr w:type="spellStart"/>
      <w:r w:rsidRPr="007D18F3">
        <w:rPr>
          <w:rFonts w:ascii="Courier New" w:hAnsi="Courier New" w:cs="Courier New"/>
          <w:b/>
          <w:bCs/>
          <w:color w:val="000080"/>
          <w:shd w:val="clear" w:color="auto" w:fill="FFFFFF"/>
          <w:lang w:val="fi-FI"/>
        </w:rPr>
        <w:t>run</w:t>
      </w:r>
      <w:proofErr w:type="spellEnd"/>
      <w:r w:rsidRPr="007D18F3">
        <w:rPr>
          <w:rFonts w:ascii="Courier New" w:hAnsi="Courier New" w:cs="Courier New"/>
          <w:color w:val="000000"/>
          <w:shd w:val="clear" w:color="auto" w:fill="FFFFFF"/>
          <w:lang w:val="fi-FI"/>
        </w:rPr>
        <w:t>;</w:t>
      </w:r>
    </w:p>
    <w:p w14:paraId="1F7A83CE" w14:textId="77777777" w:rsidR="004E1152" w:rsidRPr="007D18F3" w:rsidRDefault="004E1152" w:rsidP="007D37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hd w:val="clear" w:color="auto" w:fill="FFFFFF"/>
        </w:rPr>
      </w:pPr>
    </w:p>
    <w:sectPr w:rsidR="004E1152" w:rsidRPr="007D18F3" w:rsidSect="000B1C9F">
      <w:pgSz w:w="11906" w:h="16838" w:code="9"/>
      <w:pgMar w:top="1134" w:right="851" w:bottom="1134" w:left="851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706A66" w14:textId="77777777" w:rsidR="003543DE" w:rsidRDefault="003543DE" w:rsidP="00D33404">
      <w:pPr>
        <w:spacing w:after="0" w:line="240" w:lineRule="auto"/>
      </w:pPr>
      <w:r>
        <w:separator/>
      </w:r>
    </w:p>
  </w:endnote>
  <w:endnote w:type="continuationSeparator" w:id="0">
    <w:p w14:paraId="1B835EB3" w14:textId="77777777" w:rsidR="003543DE" w:rsidRDefault="003543DE" w:rsidP="00D33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7FA441" w14:textId="77777777" w:rsidR="003543DE" w:rsidRDefault="003543DE" w:rsidP="00D33404">
      <w:pPr>
        <w:spacing w:after="0" w:line="240" w:lineRule="auto"/>
      </w:pPr>
      <w:r>
        <w:separator/>
      </w:r>
    </w:p>
  </w:footnote>
  <w:footnote w:type="continuationSeparator" w:id="0">
    <w:p w14:paraId="2AFFB0AC" w14:textId="77777777" w:rsidR="003543DE" w:rsidRDefault="003543DE" w:rsidP="00D334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736388360"/>
      <w:docPartObj>
        <w:docPartGallery w:val="Page Numbers (Top of Page)"/>
        <w:docPartUnique/>
      </w:docPartObj>
    </w:sdtPr>
    <w:sdtContent>
      <w:p w14:paraId="5076D537" w14:textId="66CC7210" w:rsidR="00D33404" w:rsidRDefault="00D33404" w:rsidP="007B1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B0D20C" w14:textId="77777777" w:rsidR="00D33404" w:rsidRDefault="00D33404" w:rsidP="00D3340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612646188"/>
      <w:docPartObj>
        <w:docPartGallery w:val="Page Numbers (Top of Page)"/>
        <w:docPartUnique/>
      </w:docPartObj>
    </w:sdtPr>
    <w:sdtContent>
      <w:p w14:paraId="587A3621" w14:textId="09FE09C1" w:rsidR="00D33404" w:rsidRDefault="00D33404" w:rsidP="007B1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5</w:t>
        </w:r>
        <w:r>
          <w:rPr>
            <w:rStyle w:val="PageNumber"/>
          </w:rPr>
          <w:fldChar w:fldCharType="end"/>
        </w:r>
      </w:p>
    </w:sdtContent>
  </w:sdt>
  <w:p w14:paraId="60E551A6" w14:textId="77777777" w:rsidR="00D33404" w:rsidRDefault="00D33404" w:rsidP="00D3340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1AE55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0935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379E"/>
    <w:rsid w:val="000242B6"/>
    <w:rsid w:val="00047495"/>
    <w:rsid w:val="000A71B3"/>
    <w:rsid w:val="000B1C9F"/>
    <w:rsid w:val="00110031"/>
    <w:rsid w:val="0011611D"/>
    <w:rsid w:val="00160CA6"/>
    <w:rsid w:val="001C2474"/>
    <w:rsid w:val="00225401"/>
    <w:rsid w:val="002A2FCE"/>
    <w:rsid w:val="002E6BA5"/>
    <w:rsid w:val="00304784"/>
    <w:rsid w:val="003103D5"/>
    <w:rsid w:val="00345B54"/>
    <w:rsid w:val="003543DE"/>
    <w:rsid w:val="003B1AA1"/>
    <w:rsid w:val="003D6B36"/>
    <w:rsid w:val="004161A2"/>
    <w:rsid w:val="004C719D"/>
    <w:rsid w:val="004E1152"/>
    <w:rsid w:val="004E3198"/>
    <w:rsid w:val="00513DFC"/>
    <w:rsid w:val="0052548B"/>
    <w:rsid w:val="00537ABD"/>
    <w:rsid w:val="005417E7"/>
    <w:rsid w:val="005809B7"/>
    <w:rsid w:val="006553A0"/>
    <w:rsid w:val="006718CC"/>
    <w:rsid w:val="006D69DC"/>
    <w:rsid w:val="006D6AFD"/>
    <w:rsid w:val="0072572F"/>
    <w:rsid w:val="00761412"/>
    <w:rsid w:val="007D18F3"/>
    <w:rsid w:val="007D379E"/>
    <w:rsid w:val="007D6085"/>
    <w:rsid w:val="0080122B"/>
    <w:rsid w:val="00803DDD"/>
    <w:rsid w:val="00814946"/>
    <w:rsid w:val="008752B5"/>
    <w:rsid w:val="008A212D"/>
    <w:rsid w:val="00913E37"/>
    <w:rsid w:val="009157D0"/>
    <w:rsid w:val="00A01CA3"/>
    <w:rsid w:val="00A40E27"/>
    <w:rsid w:val="00B02B78"/>
    <w:rsid w:val="00B4371B"/>
    <w:rsid w:val="00B73025"/>
    <w:rsid w:val="00B8271E"/>
    <w:rsid w:val="00C20A21"/>
    <w:rsid w:val="00C561C6"/>
    <w:rsid w:val="00C645C9"/>
    <w:rsid w:val="00D33404"/>
    <w:rsid w:val="00D34C4E"/>
    <w:rsid w:val="00D36127"/>
    <w:rsid w:val="00D72C3A"/>
    <w:rsid w:val="00D90BDB"/>
    <w:rsid w:val="00E84BB9"/>
    <w:rsid w:val="00E93EDB"/>
    <w:rsid w:val="00F16A44"/>
    <w:rsid w:val="00F32A0F"/>
    <w:rsid w:val="00FD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3811D"/>
  <w15:chartTrackingRefBased/>
  <w15:docId w15:val="{D36E43B2-B7D1-4721-9EB6-F444228F3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809B7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809B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5809B7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809B7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809B7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809B7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809B7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809B7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809B7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61C6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22540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22540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2540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225401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25401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25401"/>
    <w:rPr>
      <w:rFonts w:ascii="Consolas" w:hAnsi="Consolas"/>
      <w:color w:val="8F5902"/>
      <w:shd w:val="clear" w:color="auto" w:fill="F8F8F8"/>
    </w:rPr>
  </w:style>
  <w:style w:type="character" w:customStyle="1" w:styleId="SpecialCharTok">
    <w:name w:val="SpecialCharTok"/>
    <w:basedOn w:val="VerbatimChar"/>
    <w:rsid w:val="00225401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225401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25401"/>
    <w:rPr>
      <w:rFonts w:ascii="Consolas" w:hAnsi="Consolas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25401"/>
    <w:rPr>
      <w:rFonts w:ascii="Consolas" w:hAnsi="Consolas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25401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25401"/>
    <w:rPr>
      <w:rFonts w:ascii="Consolas" w:hAnsi="Consolas"/>
      <w:b/>
      <w:color w:val="204A87"/>
      <w:shd w:val="clear" w:color="auto" w:fill="F8F8F8"/>
    </w:rPr>
  </w:style>
  <w:style w:type="character" w:customStyle="1" w:styleId="ControlFlowTok">
    <w:name w:val="ControlFlowTok"/>
    <w:basedOn w:val="VerbatimChar"/>
    <w:rsid w:val="00225401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225401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225401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nhideWhenUsed/>
    <w:qFormat/>
    <w:rsid w:val="002254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5401"/>
  </w:style>
  <w:style w:type="character" w:customStyle="1" w:styleId="Heading1Char">
    <w:name w:val="Heading 1 Char"/>
    <w:basedOn w:val="DefaultParagraphFont"/>
    <w:link w:val="Heading1"/>
    <w:uiPriority w:val="9"/>
    <w:rsid w:val="005809B7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809B7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809B7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5809B7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809B7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09B7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809B7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5809B7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809B7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5809B7"/>
    <w:pPr>
      <w:spacing w:before="36" w:after="36" w:line="240" w:lineRule="auto"/>
    </w:pPr>
    <w:rPr>
      <w:sz w:val="24"/>
      <w:szCs w:val="24"/>
      <w:lang w:val="en-US"/>
    </w:rPr>
  </w:style>
  <w:style w:type="paragraph" w:styleId="Title">
    <w:name w:val="Title"/>
    <w:basedOn w:val="Normal"/>
    <w:next w:val="BodyText"/>
    <w:link w:val="TitleChar"/>
    <w:qFormat/>
    <w:rsid w:val="005809B7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5809B7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5809B7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5809B7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5809B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5809B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5809B7"/>
    <w:rPr>
      <w:sz w:val="24"/>
      <w:szCs w:val="24"/>
      <w:lang w:val="en-US"/>
    </w:rPr>
  </w:style>
  <w:style w:type="paragraph" w:customStyle="1" w:styleId="AbstractTitle">
    <w:name w:val="Abstract Title"/>
    <w:basedOn w:val="Normal"/>
    <w:next w:val="Abstract"/>
    <w:qFormat/>
    <w:rsid w:val="005809B7"/>
    <w:pPr>
      <w:keepNext/>
      <w:keepLines/>
      <w:spacing w:before="300" w:after="0" w:line="240" w:lineRule="auto"/>
      <w:jc w:val="center"/>
    </w:pPr>
    <w:rPr>
      <w:b/>
      <w:color w:val="345A8A"/>
      <w:sz w:val="20"/>
      <w:szCs w:val="20"/>
      <w:lang w:val="en-US"/>
    </w:rPr>
  </w:style>
  <w:style w:type="paragraph" w:customStyle="1" w:styleId="Abstract">
    <w:name w:val="Abstract"/>
    <w:basedOn w:val="Normal"/>
    <w:next w:val="BodyText"/>
    <w:qFormat/>
    <w:rsid w:val="005809B7"/>
    <w:pPr>
      <w:keepNext/>
      <w:keepLines/>
      <w:spacing w:before="100" w:after="300" w:line="240" w:lineRule="auto"/>
    </w:pPr>
    <w:rPr>
      <w:sz w:val="20"/>
      <w:szCs w:val="20"/>
      <w:lang w:val="en-US"/>
    </w:rPr>
  </w:style>
  <w:style w:type="paragraph" w:styleId="Bibliography">
    <w:name w:val="Bibliography"/>
    <w:basedOn w:val="Normal"/>
    <w:qFormat/>
    <w:rsid w:val="005809B7"/>
    <w:pPr>
      <w:spacing w:after="200" w:line="240" w:lineRule="auto"/>
    </w:pPr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5809B7"/>
    <w:pPr>
      <w:spacing w:before="100" w:after="100" w:line="240" w:lineRule="auto"/>
      <w:ind w:left="480" w:right="480"/>
    </w:pPr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809B7"/>
    <w:pPr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809B7"/>
    <w:rPr>
      <w:sz w:val="24"/>
      <w:szCs w:val="24"/>
      <w:lang w:val="en-US"/>
    </w:rPr>
  </w:style>
  <w:style w:type="paragraph" w:customStyle="1" w:styleId="FootnoteBlockText">
    <w:name w:val="Footnote Block Text"/>
    <w:uiPriority w:val="9"/>
    <w:unhideWhenUsed/>
    <w:qFormat/>
    <w:rsid w:val="005809B7"/>
    <w:pPr>
      <w:spacing w:before="100" w:after="100" w:line="240" w:lineRule="auto"/>
      <w:ind w:left="480" w:right="480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5809B7"/>
    <w:pPr>
      <w:spacing w:after="200" w:line="240" w:lineRule="auto"/>
    </w:pPr>
    <w:rPr>
      <w:sz w:val="24"/>
      <w:szCs w:val="24"/>
      <w:lang w:val="en-US" w:eastAsia="fi-F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809B7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809B7"/>
    <w:pPr>
      <w:spacing w:after="200" w:line="240" w:lineRule="auto"/>
    </w:pPr>
    <w:rPr>
      <w:sz w:val="24"/>
      <w:szCs w:val="24"/>
      <w:lang w:val="en-US"/>
    </w:rPr>
  </w:style>
  <w:style w:type="paragraph" w:styleId="Caption">
    <w:name w:val="caption"/>
    <w:basedOn w:val="Normal"/>
    <w:link w:val="CaptionChar"/>
    <w:rsid w:val="005809B7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5809B7"/>
    <w:pPr>
      <w:keepNext/>
    </w:pPr>
  </w:style>
  <w:style w:type="paragraph" w:customStyle="1" w:styleId="ImageCaption">
    <w:name w:val="Image Caption"/>
    <w:basedOn w:val="Caption"/>
    <w:rsid w:val="005809B7"/>
  </w:style>
  <w:style w:type="paragraph" w:customStyle="1" w:styleId="Figure">
    <w:name w:val="Figure"/>
    <w:basedOn w:val="Normal"/>
    <w:rsid w:val="005809B7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809B7"/>
    <w:pPr>
      <w:keepNext/>
    </w:pPr>
  </w:style>
  <w:style w:type="character" w:customStyle="1" w:styleId="CaptionChar">
    <w:name w:val="Caption Char"/>
    <w:basedOn w:val="DefaultParagraphFont"/>
    <w:link w:val="Caption"/>
    <w:rsid w:val="005809B7"/>
    <w:rPr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5809B7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5809B7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5809B7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5809B7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KeywordTok">
    <w:name w:val="KeywordTok"/>
    <w:basedOn w:val="VerbatimChar"/>
    <w:rsid w:val="005809B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5809B7"/>
    <w:rPr>
      <w:rFonts w:ascii="Consolas" w:hAnsi="Consolas"/>
      <w:color w:val="204A87"/>
      <w:sz w:val="22"/>
      <w:shd w:val="clear" w:color="auto" w:fill="F8F8F8"/>
    </w:rPr>
  </w:style>
  <w:style w:type="character" w:customStyle="1" w:styleId="BaseNTok">
    <w:name w:val="BaseNTok"/>
    <w:basedOn w:val="VerbatimChar"/>
    <w:rsid w:val="005809B7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5809B7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5809B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5809B7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5809B7"/>
    <w:rPr>
      <w:rFonts w:ascii="Consolas" w:hAnsi="Consolas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5809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5809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5809B7"/>
    <w:rPr>
      <w:rFonts w:ascii="Consolas" w:hAnsi="Consolas"/>
      <w:color w:val="000000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5809B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5809B7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5809B7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5809B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5809B7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5809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5809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5809B7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5809B7"/>
    <w:rPr>
      <w:rFonts w:ascii="Consolas" w:hAnsi="Consolas"/>
      <w:b/>
      <w:color w:val="A40000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D334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404"/>
  </w:style>
  <w:style w:type="character" w:styleId="PageNumber">
    <w:name w:val="page number"/>
    <w:basedOn w:val="DefaultParagraphFont"/>
    <w:uiPriority w:val="99"/>
    <w:semiHidden/>
    <w:unhideWhenUsed/>
    <w:rsid w:val="00D334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7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2</Pages>
  <Words>5449</Words>
  <Characters>31062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 Kivimaki</dc:creator>
  <cp:keywords/>
  <dc:description/>
  <cp:lastModifiedBy>Frank, Philipp</cp:lastModifiedBy>
  <cp:revision>27</cp:revision>
  <dcterms:created xsi:type="dcterms:W3CDTF">2024-12-16T17:40:00Z</dcterms:created>
  <dcterms:modified xsi:type="dcterms:W3CDTF">2024-12-17T17:34:00Z</dcterms:modified>
</cp:coreProperties>
</file>